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16308" w14:textId="6768515F" w:rsidR="008F49A4" w:rsidRPr="00FF15AF" w:rsidRDefault="00FF15AF" w:rsidP="008F49A4">
      <w:pPr>
        <w:ind w:left="-720" w:right="-720"/>
        <w:rPr>
          <w:rFonts w:ascii="Times New Roman" w:hAnsi="Times New Roman"/>
          <w:b/>
          <w:bCs/>
          <w:sz w:val="40"/>
          <w:szCs w:val="40"/>
        </w:rPr>
      </w:pPr>
      <w:r w:rsidRPr="00FF15AF">
        <w:rPr>
          <w:rFonts w:ascii="Times New Roman" w:hAnsi="Times New Roman"/>
          <w:b/>
          <w:bCs/>
          <w:sz w:val="40"/>
          <w:szCs w:val="40"/>
        </w:rPr>
        <w:t xml:space="preserve">Senior </w:t>
      </w:r>
      <w:r w:rsidR="007F7FCB" w:rsidRPr="00FF15AF">
        <w:rPr>
          <w:rFonts w:ascii="Times New Roman" w:hAnsi="Times New Roman"/>
          <w:b/>
          <w:bCs/>
          <w:sz w:val="40"/>
          <w:szCs w:val="40"/>
        </w:rPr>
        <w:t>Project Manager</w:t>
      </w:r>
    </w:p>
    <w:p w14:paraId="25B4B479" w14:textId="77777777" w:rsidR="008F49A4" w:rsidRPr="00FF15AF" w:rsidRDefault="008F49A4" w:rsidP="008F49A4">
      <w:pPr>
        <w:ind w:left="-720" w:right="-720"/>
        <w:rPr>
          <w:rFonts w:ascii="Times New Roman" w:hAnsi="Times New Roman"/>
          <w:b/>
          <w:bCs/>
        </w:rPr>
      </w:pPr>
    </w:p>
    <w:p w14:paraId="7961314C" w14:textId="14142623" w:rsidR="008F49A4" w:rsidRPr="00FF15AF" w:rsidRDefault="008F49A4" w:rsidP="008F49A4">
      <w:pPr>
        <w:ind w:left="-720" w:right="-720"/>
        <w:rPr>
          <w:rFonts w:ascii="Times New Roman" w:hAnsi="Times New Roman"/>
          <w:b/>
          <w:bCs/>
        </w:rPr>
      </w:pPr>
      <w:r w:rsidRPr="00FF15AF">
        <w:rPr>
          <w:rFonts w:ascii="Times New Roman" w:hAnsi="Times New Roman"/>
          <w:b/>
          <w:bCs/>
        </w:rPr>
        <w:t>Full-Time position located at MXOtech in Chicago, IL</w:t>
      </w:r>
    </w:p>
    <w:p w14:paraId="6407D013" w14:textId="77777777" w:rsidR="008F49A4" w:rsidRPr="00FF15AF" w:rsidRDefault="008F49A4" w:rsidP="008F49A4">
      <w:pPr>
        <w:ind w:left="-720" w:right="-720"/>
        <w:rPr>
          <w:rFonts w:ascii="Times New Roman" w:hAnsi="Times New Roman"/>
          <w:b/>
          <w:bCs/>
        </w:rPr>
      </w:pPr>
    </w:p>
    <w:p w14:paraId="52D65550" w14:textId="3A8FF752" w:rsidR="008F49A4" w:rsidRPr="00FF15AF" w:rsidRDefault="008F49A4" w:rsidP="0003674E">
      <w:pPr>
        <w:ind w:left="-720" w:right="-720"/>
        <w:rPr>
          <w:rFonts w:ascii="Times New Roman" w:hAnsi="Times New Roman"/>
        </w:rPr>
      </w:pPr>
      <w:r w:rsidRPr="00FF15AF">
        <w:rPr>
          <w:rFonts w:ascii="Times New Roman" w:hAnsi="Times New Roman"/>
        </w:rPr>
        <w:t xml:space="preserve">Our </w:t>
      </w:r>
      <w:r w:rsidR="0003674E" w:rsidRPr="00FF15AF">
        <w:rPr>
          <w:rFonts w:ascii="Times New Roman" w:hAnsi="Times New Roman"/>
        </w:rPr>
        <w:t>Application Development</w:t>
      </w:r>
      <w:r w:rsidRPr="00FF15AF">
        <w:rPr>
          <w:rFonts w:ascii="Times New Roman" w:hAnsi="Times New Roman"/>
        </w:rPr>
        <w:t xml:space="preserve"> division focuses on </w:t>
      </w:r>
      <w:r w:rsidR="0003674E" w:rsidRPr="00FF15AF">
        <w:rPr>
          <w:rFonts w:ascii="Times New Roman" w:hAnsi="Times New Roman"/>
        </w:rPr>
        <w:t>creating human-centered enterprise applications for healthcare, energy and utility, and SMB customers</w:t>
      </w:r>
      <w:r w:rsidRPr="00FF15AF">
        <w:rPr>
          <w:rFonts w:ascii="Times New Roman" w:hAnsi="Times New Roman"/>
        </w:rPr>
        <w:t xml:space="preserve">. We’re a growing boutique </w:t>
      </w:r>
      <w:r w:rsidR="0003674E" w:rsidRPr="00FF15AF">
        <w:rPr>
          <w:rFonts w:ascii="Times New Roman" w:hAnsi="Times New Roman"/>
        </w:rPr>
        <w:t xml:space="preserve">consulting </w:t>
      </w:r>
      <w:r w:rsidRPr="00FF15AF">
        <w:rPr>
          <w:rFonts w:ascii="Times New Roman" w:hAnsi="Times New Roman"/>
        </w:rPr>
        <w:t xml:space="preserve">firm located in the West Loop </w:t>
      </w:r>
      <w:r w:rsidR="0003674E" w:rsidRPr="00FF15AF">
        <w:rPr>
          <w:rFonts w:ascii="Times New Roman" w:hAnsi="Times New Roman"/>
        </w:rPr>
        <w:t xml:space="preserve">and are </w:t>
      </w:r>
      <w:r w:rsidRPr="00FF15AF">
        <w:rPr>
          <w:rFonts w:ascii="Times New Roman" w:hAnsi="Times New Roman"/>
        </w:rPr>
        <w:t xml:space="preserve">looking for </w:t>
      </w:r>
      <w:r w:rsidR="007F7FCB" w:rsidRPr="00FF15AF">
        <w:rPr>
          <w:rFonts w:ascii="Times New Roman" w:hAnsi="Times New Roman"/>
        </w:rPr>
        <w:t>skilled Project Manager</w:t>
      </w:r>
      <w:r w:rsidRPr="00FF15AF">
        <w:rPr>
          <w:rFonts w:ascii="Times New Roman" w:hAnsi="Times New Roman"/>
        </w:rPr>
        <w:t>.</w:t>
      </w:r>
    </w:p>
    <w:p w14:paraId="55256909" w14:textId="77777777" w:rsidR="008F49A4" w:rsidRPr="00FF15AF" w:rsidRDefault="008F49A4" w:rsidP="008F49A4">
      <w:pPr>
        <w:ind w:left="-720" w:right="-720"/>
        <w:rPr>
          <w:rFonts w:ascii="Times New Roman" w:hAnsi="Times New Roman"/>
        </w:rPr>
      </w:pPr>
    </w:p>
    <w:p w14:paraId="028ABF85" w14:textId="1AC64E0F" w:rsidR="008F49A4" w:rsidRPr="00FF15AF" w:rsidRDefault="008F49A4" w:rsidP="008F49A4">
      <w:pPr>
        <w:ind w:left="-720" w:right="-720"/>
        <w:rPr>
          <w:rFonts w:ascii="Times New Roman" w:hAnsi="Times New Roman"/>
          <w:b/>
          <w:bCs/>
        </w:rPr>
      </w:pPr>
      <w:r w:rsidRPr="00FF15AF">
        <w:rPr>
          <w:rFonts w:ascii="Times New Roman" w:hAnsi="Times New Roman"/>
          <w:b/>
          <w:bCs/>
        </w:rPr>
        <w:t>Overall responsibility:</w:t>
      </w:r>
    </w:p>
    <w:p w14:paraId="44AD512B" w14:textId="77777777" w:rsidR="008F49A4" w:rsidRPr="00FF15AF" w:rsidRDefault="008F49A4" w:rsidP="008F49A4">
      <w:pPr>
        <w:ind w:left="-720" w:right="-720"/>
        <w:rPr>
          <w:rFonts w:ascii="Times New Roman" w:hAnsi="Times New Roman"/>
          <w:b/>
          <w:bCs/>
        </w:rPr>
      </w:pPr>
    </w:p>
    <w:p w14:paraId="1D103D02" w14:textId="26316900" w:rsidR="008F49A4" w:rsidRPr="00FF15AF" w:rsidRDefault="008F49A4" w:rsidP="007F7FCB">
      <w:pPr>
        <w:ind w:left="-720" w:right="-720"/>
        <w:rPr>
          <w:rFonts w:ascii="Times New Roman" w:hAnsi="Times New Roman"/>
        </w:rPr>
      </w:pPr>
      <w:r w:rsidRPr="00FF15AF">
        <w:rPr>
          <w:rFonts w:ascii="Times New Roman" w:hAnsi="Times New Roman"/>
        </w:rPr>
        <w:t xml:space="preserve">Serve as the primary </w:t>
      </w:r>
      <w:r w:rsidR="007F7FCB" w:rsidRPr="00FF15AF">
        <w:rPr>
          <w:rFonts w:ascii="Times New Roman" w:hAnsi="Times New Roman"/>
        </w:rPr>
        <w:t xml:space="preserve">project manager on enterprise </w:t>
      </w:r>
      <w:r w:rsidR="0033764A">
        <w:rPr>
          <w:rFonts w:ascii="Times New Roman" w:hAnsi="Times New Roman"/>
        </w:rPr>
        <w:t xml:space="preserve">application </w:t>
      </w:r>
      <w:r w:rsidR="007F7FCB" w:rsidRPr="00FF15AF">
        <w:rPr>
          <w:rFonts w:ascii="Times New Roman" w:hAnsi="Times New Roman"/>
        </w:rPr>
        <w:t xml:space="preserve">development projects, serving as the voice of the customer and ensuring that </w:t>
      </w:r>
      <w:r w:rsidR="00CF60CF" w:rsidRPr="00FF15AF">
        <w:rPr>
          <w:rFonts w:ascii="Times New Roman" w:hAnsi="Times New Roman"/>
        </w:rPr>
        <w:t>all roadblocks to project completion are removed. MXOtech generally utilizes Scrum, so the project manager will be responsible for creating and managing the product backlog, creating user stories, conducting sprint planning, measuring velocity, conducting sprint reviews, and conducting retrospectives.</w:t>
      </w:r>
      <w:r w:rsidR="00FF15AF">
        <w:rPr>
          <w:rFonts w:ascii="Times New Roman" w:hAnsi="Times New Roman"/>
        </w:rPr>
        <w:t xml:space="preserve"> Additionally, the senior project manager must build and expand client relationships, ensure client retention, and generate additional revenue from existing customers. This position reports to the CTO.</w:t>
      </w:r>
    </w:p>
    <w:p w14:paraId="5EB50D8B" w14:textId="77777777" w:rsidR="008F49A4" w:rsidRPr="00FF15AF" w:rsidRDefault="008F49A4" w:rsidP="008F49A4">
      <w:pPr>
        <w:ind w:left="-720" w:right="-720"/>
        <w:rPr>
          <w:rFonts w:ascii="Times New Roman" w:hAnsi="Times New Roman"/>
        </w:rPr>
      </w:pPr>
    </w:p>
    <w:p w14:paraId="1301339F" w14:textId="480FAF8B" w:rsidR="008F49A4" w:rsidRPr="00FF15AF" w:rsidRDefault="008F49A4" w:rsidP="008F49A4">
      <w:pPr>
        <w:ind w:left="-720" w:right="-720"/>
        <w:rPr>
          <w:rFonts w:ascii="Times New Roman" w:hAnsi="Times New Roman"/>
          <w:b/>
          <w:bCs/>
        </w:rPr>
      </w:pPr>
      <w:r w:rsidRPr="00FF15AF">
        <w:rPr>
          <w:rFonts w:ascii="Times New Roman" w:hAnsi="Times New Roman"/>
          <w:b/>
          <w:bCs/>
        </w:rPr>
        <w:t>Primary Duties and Responsibilities:</w:t>
      </w:r>
    </w:p>
    <w:p w14:paraId="1CCE47EE" w14:textId="77777777" w:rsidR="008F49A4" w:rsidRPr="00FF15AF" w:rsidRDefault="008F49A4" w:rsidP="008F49A4">
      <w:pPr>
        <w:ind w:left="-720" w:right="-720"/>
        <w:rPr>
          <w:rFonts w:ascii="Times New Roman" w:hAnsi="Times New Roman"/>
          <w:b/>
          <w:bCs/>
        </w:rPr>
      </w:pPr>
    </w:p>
    <w:p w14:paraId="58C5C364" w14:textId="4D4071CE" w:rsidR="00CF60CF" w:rsidRDefault="00CF60CF" w:rsidP="00CF60CF">
      <w:pPr>
        <w:pStyle w:val="ListParagraph"/>
        <w:numPr>
          <w:ilvl w:val="0"/>
          <w:numId w:val="11"/>
        </w:numPr>
        <w:ind w:right="-720"/>
        <w:rPr>
          <w:rFonts w:ascii="Times New Roman" w:hAnsi="Times New Roman"/>
        </w:rPr>
      </w:pPr>
      <w:r w:rsidRPr="00FF15AF">
        <w:rPr>
          <w:rFonts w:ascii="Times New Roman" w:hAnsi="Times New Roman"/>
        </w:rPr>
        <w:t>Becoming single Point of Contact for all assigned projects with responsibility for project deliverables and quality</w:t>
      </w:r>
    </w:p>
    <w:p w14:paraId="3C5AC84D" w14:textId="00E4CD4D" w:rsidR="00FF15AF" w:rsidRDefault="00FF15AF" w:rsidP="00CF60CF">
      <w:pPr>
        <w:pStyle w:val="ListParagraph"/>
        <w:numPr>
          <w:ilvl w:val="0"/>
          <w:numId w:val="11"/>
        </w:numPr>
        <w:ind w:right="-720"/>
        <w:rPr>
          <w:rFonts w:ascii="Times New Roman" w:hAnsi="Times New Roman"/>
        </w:rPr>
      </w:pPr>
      <w:r>
        <w:rPr>
          <w:rFonts w:ascii="Times New Roman" w:hAnsi="Times New Roman"/>
        </w:rPr>
        <w:t>Continuously build relationships with clients through face to face meetings, phone calls and events</w:t>
      </w:r>
    </w:p>
    <w:p w14:paraId="64A4C309" w14:textId="36BAEDD8" w:rsidR="00FF15AF" w:rsidRDefault="00FF15AF" w:rsidP="00CF60CF">
      <w:pPr>
        <w:pStyle w:val="ListParagraph"/>
        <w:numPr>
          <w:ilvl w:val="0"/>
          <w:numId w:val="11"/>
        </w:numPr>
        <w:ind w:right="-720"/>
        <w:rPr>
          <w:rFonts w:ascii="Times New Roman" w:hAnsi="Times New Roman"/>
        </w:rPr>
      </w:pPr>
      <w:r>
        <w:rPr>
          <w:rFonts w:ascii="Times New Roman" w:hAnsi="Times New Roman"/>
        </w:rPr>
        <w:t>Prepare and present capability presentations for prospects and current clients</w:t>
      </w:r>
    </w:p>
    <w:p w14:paraId="3C435654" w14:textId="3A71C430" w:rsidR="00FF15AF" w:rsidRPr="00FF15AF" w:rsidRDefault="00FF15AF" w:rsidP="00CF60CF">
      <w:pPr>
        <w:pStyle w:val="ListParagraph"/>
        <w:numPr>
          <w:ilvl w:val="0"/>
          <w:numId w:val="11"/>
        </w:numPr>
        <w:ind w:right="-720"/>
        <w:rPr>
          <w:rFonts w:ascii="Times New Roman" w:hAnsi="Times New Roman"/>
        </w:rPr>
      </w:pPr>
      <w:r>
        <w:rPr>
          <w:rFonts w:ascii="Times New Roman" w:hAnsi="Times New Roman"/>
        </w:rPr>
        <w:t>Organize and attend discovery meetings with CEO and/or CTO to determine prospective fit</w:t>
      </w:r>
    </w:p>
    <w:p w14:paraId="35E5BD47"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Requirements gathering and project backlog management</w:t>
      </w:r>
    </w:p>
    <w:p w14:paraId="499B207D"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Project planning and tasking</w:t>
      </w:r>
    </w:p>
    <w:p w14:paraId="5F3A3120"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Managing the statement of work as well as other project issues, risks, and changes</w:t>
      </w:r>
    </w:p>
    <w:p w14:paraId="567B9109"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Managing key customer relationships at all levels, including executive and senior management</w:t>
      </w:r>
    </w:p>
    <w:p w14:paraId="5D77DC23"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Managing project schedule, resources, communication, and margins</w:t>
      </w:r>
    </w:p>
    <w:p w14:paraId="5A450AB2"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Facilitating the progress of the implementations to ensure that timelines and customer goals are achieved</w:t>
      </w:r>
    </w:p>
    <w:p w14:paraId="25B842A8" w14:textId="77777777" w:rsidR="00CF60CF" w:rsidRPr="00FF15AF" w:rsidRDefault="00CF60CF" w:rsidP="00CF60CF">
      <w:pPr>
        <w:pStyle w:val="ListParagraph"/>
        <w:numPr>
          <w:ilvl w:val="0"/>
          <w:numId w:val="11"/>
        </w:numPr>
        <w:ind w:right="-720"/>
        <w:rPr>
          <w:rFonts w:ascii="Times New Roman" w:hAnsi="Times New Roman"/>
        </w:rPr>
      </w:pPr>
      <w:r w:rsidRPr="00FF15AF">
        <w:rPr>
          <w:rFonts w:ascii="Times New Roman" w:hAnsi="Times New Roman"/>
        </w:rPr>
        <w:t>Working with customers to prepare them for the operational ownership of their new solution</w:t>
      </w:r>
    </w:p>
    <w:p w14:paraId="43BD3DBF" w14:textId="14CC3B5E" w:rsidR="00186A64" w:rsidRPr="00FF15AF" w:rsidRDefault="00FF15AF" w:rsidP="00CF60CF">
      <w:pPr>
        <w:pStyle w:val="ListParagraph"/>
        <w:numPr>
          <w:ilvl w:val="0"/>
          <w:numId w:val="11"/>
        </w:numPr>
        <w:ind w:right="-720"/>
        <w:rPr>
          <w:rFonts w:ascii="Times New Roman" w:hAnsi="Times New Roman"/>
          <w:b/>
          <w:bCs/>
        </w:rPr>
      </w:pPr>
      <w:r>
        <w:rPr>
          <w:rFonts w:ascii="Times New Roman" w:hAnsi="Times New Roman"/>
        </w:rPr>
        <w:t>Enhance</w:t>
      </w:r>
      <w:r w:rsidR="00CF60CF" w:rsidRPr="00FF15AF">
        <w:rPr>
          <w:rFonts w:ascii="Times New Roman" w:hAnsi="Times New Roman"/>
        </w:rPr>
        <w:t xml:space="preserve"> project management processes to continually reduce cost, increase quality and develop more effective methods of communication</w:t>
      </w:r>
    </w:p>
    <w:p w14:paraId="0661CB7B" w14:textId="0001002E" w:rsidR="00FF15AF" w:rsidRPr="00FF15AF" w:rsidRDefault="00FF15AF" w:rsidP="00CF60CF">
      <w:pPr>
        <w:pStyle w:val="ListParagraph"/>
        <w:numPr>
          <w:ilvl w:val="0"/>
          <w:numId w:val="11"/>
        </w:numPr>
        <w:ind w:right="-720"/>
        <w:rPr>
          <w:rFonts w:ascii="Times New Roman" w:hAnsi="Times New Roman"/>
        </w:rPr>
      </w:pPr>
      <w:r w:rsidRPr="00FF15AF">
        <w:rPr>
          <w:rFonts w:ascii="Times New Roman" w:hAnsi="Times New Roman"/>
        </w:rPr>
        <w:t>Share client feedback with internal team to ensure client expectations are met</w:t>
      </w:r>
    </w:p>
    <w:p w14:paraId="257C0D03" w14:textId="77777777" w:rsidR="00CF60CF" w:rsidRPr="00FF15AF" w:rsidRDefault="00CF60CF" w:rsidP="00CF60CF">
      <w:pPr>
        <w:pStyle w:val="ListParagraph"/>
        <w:ind w:left="0" w:right="-720"/>
        <w:rPr>
          <w:rFonts w:ascii="Times New Roman" w:hAnsi="Times New Roman"/>
          <w:b/>
          <w:bCs/>
        </w:rPr>
      </w:pPr>
    </w:p>
    <w:p w14:paraId="20E5E89A" w14:textId="7E52A628" w:rsidR="008F49A4" w:rsidRPr="00FF15AF" w:rsidRDefault="008F49A4" w:rsidP="008F49A4">
      <w:pPr>
        <w:ind w:left="-720" w:right="-720"/>
        <w:rPr>
          <w:rFonts w:ascii="Times New Roman" w:hAnsi="Times New Roman"/>
          <w:b/>
          <w:bCs/>
        </w:rPr>
      </w:pPr>
      <w:r w:rsidRPr="00FF15AF">
        <w:rPr>
          <w:rFonts w:ascii="Times New Roman" w:hAnsi="Times New Roman"/>
          <w:b/>
          <w:bCs/>
        </w:rPr>
        <w:t>Qualifications:</w:t>
      </w:r>
    </w:p>
    <w:p w14:paraId="0F60BDC7" w14:textId="77777777" w:rsidR="008F49A4" w:rsidRPr="00FF15AF" w:rsidRDefault="008F49A4" w:rsidP="008F49A4">
      <w:pPr>
        <w:ind w:left="-720" w:right="-720"/>
        <w:rPr>
          <w:rFonts w:ascii="Times New Roman" w:hAnsi="Times New Roman"/>
          <w:b/>
          <w:bCs/>
        </w:rPr>
      </w:pPr>
    </w:p>
    <w:p w14:paraId="69DE49C4" w14:textId="23ABF2BB"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Familiarity with NCQA</w:t>
      </w:r>
      <w:r w:rsidR="0033764A">
        <w:rPr>
          <w:rFonts w:ascii="Times New Roman" w:hAnsi="Times New Roman"/>
        </w:rPr>
        <w:t xml:space="preserve"> and Value Based Care (Desired)</w:t>
      </w:r>
    </w:p>
    <w:p w14:paraId="15AA6F97" w14:textId="033C869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Passion for leading project teams</w:t>
      </w:r>
    </w:p>
    <w:p w14:paraId="4687B0D9"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Experience communicating with customers/managing customer relationships</w:t>
      </w:r>
    </w:p>
    <w:p w14:paraId="5E984920"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Strong organizational skills to manage and monitor multiple simultaneous projects</w:t>
      </w:r>
    </w:p>
    <w:p w14:paraId="133A37BB"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Must be a team-player with the ability to work within a collaborative environment</w:t>
      </w:r>
    </w:p>
    <w:p w14:paraId="3B78B203"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Excellent interpersonal skills, ability to work with diverse personality types</w:t>
      </w:r>
    </w:p>
    <w:p w14:paraId="2051F5F5"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Understands how to drive projects from a business functionality perspective</w:t>
      </w:r>
    </w:p>
    <w:p w14:paraId="03557BD1"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Understands how to slice development projects vertically (functionality) versus horizontally (tech layers, such as a database)</w:t>
      </w:r>
    </w:p>
    <w:p w14:paraId="4C2DB935"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Ability to coach a technical team to break down complex problems into manageable chunks of work</w:t>
      </w:r>
    </w:p>
    <w:p w14:paraId="1126FD0F"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lastRenderedPageBreak/>
        <w:t>Strong facilitation and coaching capabilities</w:t>
      </w:r>
    </w:p>
    <w:p w14:paraId="1FC6D1A9"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Experience with business applications and familiarity with the application development lifecycle</w:t>
      </w:r>
    </w:p>
    <w:p w14:paraId="2966167D"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Proven track record of successful projects</w:t>
      </w:r>
    </w:p>
    <w:p w14:paraId="4C7987EF"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Excellent analytical skills and ability to learn quickly</w:t>
      </w:r>
    </w:p>
    <w:p w14:paraId="6D60C373"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High motivation and desire to grow the client relationships and exceed project expectations</w:t>
      </w:r>
    </w:p>
    <w:p w14:paraId="3436F4A2" w14:textId="77777777" w:rsidR="00CF60CF"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Passion for excellence and process improvement</w:t>
      </w:r>
    </w:p>
    <w:p w14:paraId="3B53CD62" w14:textId="5451C810" w:rsidR="00CF60CF" w:rsidRPr="00FF15AF" w:rsidRDefault="00ED70C5" w:rsidP="00CF60CF">
      <w:pPr>
        <w:pStyle w:val="ListParagraph"/>
        <w:numPr>
          <w:ilvl w:val="0"/>
          <w:numId w:val="12"/>
        </w:numPr>
        <w:ind w:right="-720"/>
        <w:rPr>
          <w:rFonts w:ascii="Times New Roman" w:hAnsi="Times New Roman"/>
        </w:rPr>
      </w:pPr>
      <w:r w:rsidRPr="00FF15AF">
        <w:rPr>
          <w:rFonts w:ascii="Times New Roman" w:hAnsi="Times New Roman"/>
        </w:rPr>
        <w:t>3</w:t>
      </w:r>
      <w:r w:rsidR="00CF60CF" w:rsidRPr="00FF15AF">
        <w:rPr>
          <w:rFonts w:ascii="Times New Roman" w:hAnsi="Times New Roman"/>
        </w:rPr>
        <w:t>+ years of experience managing successful project implementations</w:t>
      </w:r>
    </w:p>
    <w:p w14:paraId="18FAFCF9" w14:textId="54A64CA3" w:rsidR="00CF60CF" w:rsidRPr="00FF15AF" w:rsidRDefault="00ED70C5" w:rsidP="00CF60CF">
      <w:pPr>
        <w:pStyle w:val="ListParagraph"/>
        <w:numPr>
          <w:ilvl w:val="0"/>
          <w:numId w:val="12"/>
        </w:numPr>
        <w:ind w:right="-720"/>
        <w:rPr>
          <w:rFonts w:ascii="Times New Roman" w:hAnsi="Times New Roman"/>
        </w:rPr>
      </w:pPr>
      <w:r w:rsidRPr="00FF15AF">
        <w:rPr>
          <w:rFonts w:ascii="Times New Roman" w:hAnsi="Times New Roman"/>
        </w:rPr>
        <w:t>3</w:t>
      </w:r>
      <w:r w:rsidR="00CF60CF" w:rsidRPr="00FF15AF">
        <w:rPr>
          <w:rFonts w:ascii="Times New Roman" w:hAnsi="Times New Roman"/>
        </w:rPr>
        <w:t>+ years of experience with Scrum</w:t>
      </w:r>
    </w:p>
    <w:p w14:paraId="0D9CAC00" w14:textId="0AD6EF32" w:rsidR="00186A64" w:rsidRPr="00FF15AF" w:rsidRDefault="00CF60CF" w:rsidP="00CF60CF">
      <w:pPr>
        <w:pStyle w:val="ListParagraph"/>
        <w:numPr>
          <w:ilvl w:val="0"/>
          <w:numId w:val="12"/>
        </w:numPr>
        <w:ind w:right="-720"/>
        <w:rPr>
          <w:rFonts w:ascii="Times New Roman" w:hAnsi="Times New Roman"/>
        </w:rPr>
      </w:pPr>
      <w:r w:rsidRPr="00FF15AF">
        <w:rPr>
          <w:rFonts w:ascii="Times New Roman" w:hAnsi="Times New Roman"/>
        </w:rPr>
        <w:t>Undergraduate degree from an accredited university preferred</w:t>
      </w:r>
    </w:p>
    <w:p w14:paraId="72A30CCE" w14:textId="77777777" w:rsidR="00ED70C5" w:rsidRPr="00FF15AF" w:rsidRDefault="00ED70C5" w:rsidP="00ED70C5">
      <w:pPr>
        <w:pStyle w:val="ListParagraph"/>
        <w:ind w:left="0" w:right="-720"/>
        <w:rPr>
          <w:rFonts w:ascii="Times New Roman" w:hAnsi="Times New Roman"/>
        </w:rPr>
      </w:pPr>
    </w:p>
    <w:p w14:paraId="2E7FACEC" w14:textId="0D5D4420" w:rsidR="008F49A4" w:rsidRPr="00FF15AF" w:rsidRDefault="008F49A4" w:rsidP="008F49A4">
      <w:pPr>
        <w:ind w:left="-720" w:right="-720"/>
        <w:rPr>
          <w:rFonts w:ascii="Times New Roman" w:hAnsi="Times New Roman"/>
          <w:b/>
          <w:bCs/>
        </w:rPr>
      </w:pPr>
      <w:r w:rsidRPr="00FF15AF">
        <w:rPr>
          <w:rFonts w:ascii="Times New Roman" w:hAnsi="Times New Roman"/>
          <w:b/>
          <w:bCs/>
        </w:rPr>
        <w:t>Skills:</w:t>
      </w:r>
    </w:p>
    <w:p w14:paraId="4E0B4861" w14:textId="77777777" w:rsidR="008F49A4" w:rsidRPr="00FF15AF" w:rsidRDefault="008F49A4" w:rsidP="008F49A4">
      <w:pPr>
        <w:ind w:left="-720" w:right="-720"/>
        <w:rPr>
          <w:rFonts w:ascii="Times New Roman" w:hAnsi="Times New Roman"/>
          <w:b/>
          <w:bCs/>
        </w:rPr>
      </w:pPr>
    </w:p>
    <w:p w14:paraId="73199680" w14:textId="40ED4CDE" w:rsidR="008F49A4" w:rsidRPr="00FF15AF" w:rsidRDefault="008F49A4" w:rsidP="00891331">
      <w:pPr>
        <w:pStyle w:val="ListParagraph"/>
        <w:numPr>
          <w:ilvl w:val="0"/>
          <w:numId w:val="8"/>
        </w:numPr>
        <w:ind w:right="-720"/>
        <w:rPr>
          <w:rFonts w:ascii="Times New Roman" w:hAnsi="Times New Roman"/>
        </w:rPr>
      </w:pPr>
      <w:r w:rsidRPr="00FF15AF">
        <w:rPr>
          <w:rFonts w:ascii="Times New Roman" w:hAnsi="Times New Roman"/>
        </w:rPr>
        <w:t>Must be highly organized</w:t>
      </w:r>
      <w:r w:rsidR="00890470" w:rsidRPr="00FF15AF">
        <w:rPr>
          <w:rFonts w:ascii="Times New Roman" w:hAnsi="Times New Roman"/>
        </w:rPr>
        <w:t xml:space="preserve"> and punctual</w:t>
      </w:r>
    </w:p>
    <w:p w14:paraId="37AF9241" w14:textId="1C8AD3E2" w:rsidR="008F49A4" w:rsidRPr="00FF15AF" w:rsidRDefault="008F49A4" w:rsidP="00891331">
      <w:pPr>
        <w:pStyle w:val="ListParagraph"/>
        <w:numPr>
          <w:ilvl w:val="0"/>
          <w:numId w:val="8"/>
        </w:numPr>
        <w:ind w:right="-720"/>
        <w:rPr>
          <w:rFonts w:ascii="Times New Roman" w:hAnsi="Times New Roman"/>
        </w:rPr>
      </w:pPr>
      <w:r w:rsidRPr="00FF15AF">
        <w:rPr>
          <w:rFonts w:ascii="Times New Roman" w:hAnsi="Times New Roman"/>
        </w:rPr>
        <w:t>Excellent customer services skills</w:t>
      </w:r>
    </w:p>
    <w:p w14:paraId="658A94DD" w14:textId="51D4E6D7" w:rsidR="008F49A4" w:rsidRPr="00FF15AF" w:rsidRDefault="00890470" w:rsidP="00891331">
      <w:pPr>
        <w:pStyle w:val="ListParagraph"/>
        <w:numPr>
          <w:ilvl w:val="0"/>
          <w:numId w:val="8"/>
        </w:numPr>
        <w:ind w:right="-720"/>
        <w:rPr>
          <w:rFonts w:ascii="Times New Roman" w:hAnsi="Times New Roman"/>
        </w:rPr>
      </w:pPr>
      <w:r w:rsidRPr="00FF15AF">
        <w:rPr>
          <w:rFonts w:ascii="Times New Roman" w:hAnsi="Times New Roman"/>
        </w:rPr>
        <w:t>Must have a consulting mindset</w:t>
      </w:r>
    </w:p>
    <w:p w14:paraId="107DC68B" w14:textId="20A208E6" w:rsidR="008F49A4" w:rsidRPr="00FF15AF" w:rsidRDefault="008F49A4" w:rsidP="00891331">
      <w:pPr>
        <w:pStyle w:val="ListParagraph"/>
        <w:numPr>
          <w:ilvl w:val="0"/>
          <w:numId w:val="8"/>
        </w:numPr>
        <w:ind w:right="-720"/>
        <w:rPr>
          <w:rFonts w:ascii="Times New Roman" w:hAnsi="Times New Roman"/>
        </w:rPr>
      </w:pPr>
      <w:r w:rsidRPr="00FF15AF">
        <w:rPr>
          <w:rFonts w:ascii="Times New Roman" w:hAnsi="Times New Roman"/>
        </w:rPr>
        <w:t>Strong and effective verbal and written communication skills</w:t>
      </w:r>
    </w:p>
    <w:p w14:paraId="44367752" w14:textId="022413A7" w:rsidR="008F49A4" w:rsidRPr="00FF15AF" w:rsidRDefault="00890470" w:rsidP="00891331">
      <w:pPr>
        <w:pStyle w:val="ListParagraph"/>
        <w:numPr>
          <w:ilvl w:val="0"/>
          <w:numId w:val="8"/>
        </w:numPr>
        <w:ind w:right="-720"/>
        <w:rPr>
          <w:rFonts w:ascii="Times New Roman" w:hAnsi="Times New Roman"/>
        </w:rPr>
      </w:pPr>
      <w:r w:rsidRPr="00FF15AF">
        <w:rPr>
          <w:rFonts w:ascii="Times New Roman" w:hAnsi="Times New Roman"/>
        </w:rPr>
        <w:t>Must have o</w:t>
      </w:r>
      <w:r w:rsidR="008F49A4" w:rsidRPr="00FF15AF">
        <w:rPr>
          <w:rFonts w:ascii="Times New Roman" w:hAnsi="Times New Roman"/>
        </w:rPr>
        <w:t>utstanding presentation skills</w:t>
      </w:r>
    </w:p>
    <w:p w14:paraId="788C60CC" w14:textId="3FA1E57A" w:rsidR="008F49A4" w:rsidRPr="00FF15AF" w:rsidRDefault="008F49A4" w:rsidP="00891331">
      <w:pPr>
        <w:pStyle w:val="ListParagraph"/>
        <w:numPr>
          <w:ilvl w:val="0"/>
          <w:numId w:val="8"/>
        </w:numPr>
        <w:ind w:right="-720"/>
        <w:rPr>
          <w:rFonts w:ascii="Times New Roman" w:hAnsi="Times New Roman"/>
        </w:rPr>
      </w:pPr>
      <w:r w:rsidRPr="00FF15AF">
        <w:rPr>
          <w:rFonts w:ascii="Times New Roman" w:hAnsi="Times New Roman"/>
        </w:rPr>
        <w:t>Must be a team player</w:t>
      </w:r>
    </w:p>
    <w:p w14:paraId="5B00B530" w14:textId="7ADF6BF4" w:rsidR="008F49A4" w:rsidRPr="00FF15AF" w:rsidRDefault="008F49A4" w:rsidP="00891331">
      <w:pPr>
        <w:pStyle w:val="ListParagraph"/>
        <w:numPr>
          <w:ilvl w:val="0"/>
          <w:numId w:val="8"/>
        </w:numPr>
        <w:ind w:right="-720"/>
        <w:rPr>
          <w:rFonts w:ascii="Times New Roman" w:hAnsi="Times New Roman"/>
        </w:rPr>
      </w:pPr>
      <w:r w:rsidRPr="00FF15AF">
        <w:rPr>
          <w:rFonts w:ascii="Times New Roman" w:hAnsi="Times New Roman"/>
        </w:rPr>
        <w:t>Must have a sense of urgency</w:t>
      </w:r>
    </w:p>
    <w:p w14:paraId="701F26BA" w14:textId="280F61FC" w:rsidR="008F49A4" w:rsidRPr="00FF15AF" w:rsidRDefault="008F49A4" w:rsidP="00891331">
      <w:pPr>
        <w:pStyle w:val="ListParagraph"/>
        <w:numPr>
          <w:ilvl w:val="0"/>
          <w:numId w:val="8"/>
        </w:numPr>
        <w:ind w:right="-720"/>
        <w:rPr>
          <w:rFonts w:ascii="Times New Roman" w:hAnsi="Times New Roman"/>
        </w:rPr>
      </w:pPr>
      <w:r w:rsidRPr="00FF15AF">
        <w:rPr>
          <w:rFonts w:ascii="Times New Roman" w:hAnsi="Times New Roman"/>
        </w:rPr>
        <w:t>Detailed Oriented</w:t>
      </w:r>
    </w:p>
    <w:p w14:paraId="56681AFB" w14:textId="77777777" w:rsidR="008F49A4" w:rsidRPr="00FF15AF" w:rsidRDefault="008F49A4" w:rsidP="008F49A4">
      <w:pPr>
        <w:ind w:left="-720" w:right="-720"/>
        <w:rPr>
          <w:rFonts w:ascii="Times New Roman" w:hAnsi="Times New Roman"/>
        </w:rPr>
      </w:pPr>
    </w:p>
    <w:p w14:paraId="761DB08B" w14:textId="21E49964" w:rsidR="008F49A4" w:rsidRPr="00FF15AF" w:rsidRDefault="008F49A4" w:rsidP="008F49A4">
      <w:pPr>
        <w:ind w:left="-720" w:right="-720"/>
        <w:rPr>
          <w:rFonts w:ascii="Times New Roman" w:hAnsi="Times New Roman"/>
          <w:b/>
          <w:bCs/>
        </w:rPr>
      </w:pPr>
      <w:r w:rsidRPr="00FF15AF">
        <w:rPr>
          <w:rFonts w:ascii="Times New Roman" w:hAnsi="Times New Roman"/>
          <w:b/>
          <w:bCs/>
        </w:rPr>
        <w:t>Physical demands:</w:t>
      </w:r>
    </w:p>
    <w:p w14:paraId="59DD573C" w14:textId="77777777" w:rsidR="008F49A4" w:rsidRPr="00FF15AF" w:rsidRDefault="008F49A4" w:rsidP="008F49A4">
      <w:pPr>
        <w:ind w:left="-720" w:right="-720"/>
        <w:rPr>
          <w:rFonts w:ascii="Times New Roman" w:hAnsi="Times New Roman"/>
          <w:b/>
          <w:bCs/>
        </w:rPr>
      </w:pPr>
    </w:p>
    <w:p w14:paraId="6C0AB1D0" w14:textId="00637E88" w:rsidR="008F49A4" w:rsidRPr="00FF15AF" w:rsidRDefault="008F49A4" w:rsidP="00891331">
      <w:pPr>
        <w:pStyle w:val="ListParagraph"/>
        <w:numPr>
          <w:ilvl w:val="0"/>
          <w:numId w:val="9"/>
        </w:numPr>
        <w:ind w:right="-720"/>
        <w:rPr>
          <w:rFonts w:ascii="Times New Roman" w:hAnsi="Times New Roman"/>
        </w:rPr>
      </w:pPr>
      <w:r w:rsidRPr="00FF15AF">
        <w:rPr>
          <w:rFonts w:ascii="Times New Roman" w:hAnsi="Times New Roman"/>
        </w:rPr>
        <w:t>Ability to periodically stand or walk</w:t>
      </w:r>
    </w:p>
    <w:p w14:paraId="1531A361" w14:textId="77777777" w:rsidR="008F49A4" w:rsidRPr="00FF15AF" w:rsidRDefault="008F49A4" w:rsidP="008F49A4">
      <w:pPr>
        <w:ind w:left="-720" w:right="-720"/>
        <w:rPr>
          <w:rFonts w:ascii="Times New Roman" w:hAnsi="Times New Roman"/>
        </w:rPr>
      </w:pPr>
    </w:p>
    <w:p w14:paraId="0EC241D7" w14:textId="1B6884B2" w:rsidR="008F49A4" w:rsidRPr="00FF15AF" w:rsidRDefault="008F49A4" w:rsidP="008F49A4">
      <w:pPr>
        <w:ind w:left="-720" w:right="-720"/>
        <w:rPr>
          <w:rFonts w:ascii="Times New Roman" w:hAnsi="Times New Roman"/>
          <w:b/>
          <w:bCs/>
        </w:rPr>
      </w:pPr>
      <w:r w:rsidRPr="00FF15AF">
        <w:rPr>
          <w:rFonts w:ascii="Times New Roman" w:hAnsi="Times New Roman"/>
          <w:b/>
          <w:bCs/>
        </w:rPr>
        <w:t>Perks:</w:t>
      </w:r>
    </w:p>
    <w:p w14:paraId="13B769B9" w14:textId="77777777" w:rsidR="008F49A4" w:rsidRPr="00FF15AF" w:rsidRDefault="008F49A4" w:rsidP="008F49A4">
      <w:pPr>
        <w:ind w:left="-720" w:right="-720"/>
        <w:rPr>
          <w:rFonts w:ascii="Times New Roman" w:hAnsi="Times New Roman"/>
          <w:b/>
          <w:bCs/>
        </w:rPr>
      </w:pPr>
    </w:p>
    <w:p w14:paraId="4D6482D0" w14:textId="19AAE3CF" w:rsidR="008F49A4" w:rsidRPr="00FF15AF" w:rsidRDefault="008F49A4" w:rsidP="00891331">
      <w:pPr>
        <w:pStyle w:val="ListParagraph"/>
        <w:numPr>
          <w:ilvl w:val="0"/>
          <w:numId w:val="10"/>
        </w:numPr>
        <w:ind w:right="-720"/>
        <w:rPr>
          <w:rFonts w:ascii="Times New Roman" w:hAnsi="Times New Roman"/>
        </w:rPr>
      </w:pPr>
      <w:r w:rsidRPr="00FF15AF">
        <w:rPr>
          <w:rFonts w:ascii="Times New Roman" w:hAnsi="Times New Roman"/>
        </w:rPr>
        <w:t>Three different BCBSIL health plans, dental, vision and tax-savings health and commuter benefits</w:t>
      </w:r>
    </w:p>
    <w:p w14:paraId="74B32EE5" w14:textId="7701964D" w:rsidR="008F49A4" w:rsidRPr="00FF15AF" w:rsidRDefault="008F49A4" w:rsidP="00891331">
      <w:pPr>
        <w:pStyle w:val="ListParagraph"/>
        <w:numPr>
          <w:ilvl w:val="0"/>
          <w:numId w:val="10"/>
        </w:numPr>
        <w:ind w:right="-720"/>
        <w:rPr>
          <w:rFonts w:ascii="Times New Roman" w:hAnsi="Times New Roman"/>
        </w:rPr>
      </w:pPr>
      <w:r w:rsidRPr="00FF15AF">
        <w:rPr>
          <w:rFonts w:ascii="Times New Roman" w:hAnsi="Times New Roman"/>
        </w:rPr>
        <w:t>401k retirement planning opportunities, Divvy bike passes, cutting-edge training opportunities, company lunches and breakfasts, team awards, special company events and celebrations housed within a modern, cozy, work environment.</w:t>
      </w:r>
    </w:p>
    <w:p w14:paraId="63AD79A7" w14:textId="77777777" w:rsidR="008F49A4" w:rsidRPr="00FF15AF" w:rsidRDefault="008F49A4" w:rsidP="008F49A4">
      <w:pPr>
        <w:ind w:left="-720" w:right="-720"/>
        <w:rPr>
          <w:rFonts w:ascii="Times New Roman" w:hAnsi="Times New Roman"/>
        </w:rPr>
      </w:pPr>
    </w:p>
    <w:p w14:paraId="559306C9" w14:textId="38C4B32F" w:rsidR="00E8422D" w:rsidRPr="00FF15AF" w:rsidRDefault="008F49A4" w:rsidP="008F49A4">
      <w:pPr>
        <w:ind w:left="-720" w:right="-720"/>
        <w:rPr>
          <w:rFonts w:ascii="Times New Roman" w:hAnsi="Times New Roman"/>
        </w:rPr>
      </w:pPr>
      <w:r w:rsidRPr="00FF15AF">
        <w:rPr>
          <w:rFonts w:ascii="Times New Roman" w:hAnsi="Times New Roman"/>
        </w:rPr>
        <w:t>Visit https://www.mxotech.com/about-us/careers/ for more information and apply to jobs@mxotech.com.</w:t>
      </w:r>
    </w:p>
    <w:p w14:paraId="04783E51" w14:textId="77777777" w:rsidR="002A5817" w:rsidRPr="00FF15AF" w:rsidRDefault="002A5817" w:rsidP="008F49A4">
      <w:pPr>
        <w:ind w:left="-720" w:right="-720"/>
        <w:rPr>
          <w:rFonts w:ascii="Times New Roman" w:hAnsi="Times New Roman"/>
        </w:rPr>
      </w:pPr>
    </w:p>
    <w:p w14:paraId="13FB4F1E" w14:textId="77777777" w:rsidR="002A5817" w:rsidRPr="00FF15AF" w:rsidRDefault="002A5817" w:rsidP="008F49A4">
      <w:pPr>
        <w:ind w:left="-720" w:right="-720"/>
        <w:rPr>
          <w:rFonts w:ascii="Times New Roman" w:hAnsi="Times New Roman"/>
        </w:rPr>
      </w:pPr>
    </w:p>
    <w:p w14:paraId="2B16F363" w14:textId="77777777" w:rsidR="002A5817" w:rsidRPr="00FF15AF" w:rsidRDefault="002A5817" w:rsidP="008F49A4">
      <w:pPr>
        <w:ind w:left="-720" w:right="-720"/>
        <w:rPr>
          <w:rFonts w:ascii="Times New Roman" w:hAnsi="Times New Roman"/>
        </w:rPr>
      </w:pPr>
    </w:p>
    <w:p w14:paraId="2A83ED5D" w14:textId="77777777" w:rsidR="00445E00" w:rsidRPr="00FF15AF" w:rsidRDefault="00445E00" w:rsidP="008F49A4">
      <w:pPr>
        <w:ind w:left="-720" w:right="-720"/>
        <w:rPr>
          <w:rFonts w:ascii="Times New Roman" w:hAnsi="Times New Roman"/>
        </w:rPr>
      </w:pPr>
    </w:p>
    <w:sectPr w:rsidR="00445E00" w:rsidRPr="00FF15AF" w:rsidSect="00CE3B60">
      <w:headerReference w:type="default" r:id="rId7"/>
      <w:footerReference w:type="default" r:id="rId8"/>
      <w:headerReference w:type="first" r:id="rId9"/>
      <w:pgSz w:w="12240" w:h="15840" w:code="1"/>
      <w:pgMar w:top="1440" w:right="1800" w:bottom="1440" w:left="1800" w:header="1584" w:footer="86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5CB82" w14:textId="77777777" w:rsidR="0084285B" w:rsidRDefault="0084285B">
      <w:r>
        <w:separator/>
      </w:r>
    </w:p>
  </w:endnote>
  <w:endnote w:type="continuationSeparator" w:id="0">
    <w:p w14:paraId="0335E1FF" w14:textId="77777777" w:rsidR="0084285B" w:rsidRDefault="00842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DB72" w14:textId="77777777" w:rsidR="006B6430" w:rsidRPr="000633A1" w:rsidRDefault="006B6430" w:rsidP="006B6430">
    <w:pPr>
      <w:pStyle w:val="Footer"/>
      <w:jc w:val="center"/>
      <w:rPr>
        <w:rFonts w:cs="Arial"/>
        <w:color w:val="00337F"/>
        <w:sz w:val="20"/>
        <w:szCs w:val="20"/>
      </w:rPr>
    </w:pPr>
    <w:r w:rsidRPr="000633A1">
      <w:rPr>
        <w:rStyle w:val="PageNumber"/>
        <w:rFonts w:cs="Arial"/>
        <w:color w:val="00337F"/>
        <w:sz w:val="20"/>
        <w:szCs w:val="20"/>
      </w:rPr>
      <w:fldChar w:fldCharType="begin"/>
    </w:r>
    <w:r w:rsidRPr="000633A1">
      <w:rPr>
        <w:rStyle w:val="PageNumber"/>
        <w:rFonts w:cs="Arial"/>
        <w:color w:val="00337F"/>
        <w:sz w:val="20"/>
        <w:szCs w:val="20"/>
      </w:rPr>
      <w:instrText xml:space="preserve"> PAGE </w:instrText>
    </w:r>
    <w:r w:rsidRPr="000633A1">
      <w:rPr>
        <w:rStyle w:val="PageNumber"/>
        <w:rFonts w:cs="Arial"/>
        <w:color w:val="00337F"/>
        <w:sz w:val="20"/>
        <w:szCs w:val="20"/>
      </w:rPr>
      <w:fldChar w:fldCharType="separate"/>
    </w:r>
    <w:r w:rsidR="0084285B">
      <w:rPr>
        <w:rStyle w:val="PageNumber"/>
        <w:rFonts w:cs="Arial"/>
        <w:noProof/>
        <w:color w:val="00337F"/>
        <w:sz w:val="20"/>
        <w:szCs w:val="20"/>
      </w:rPr>
      <w:t>2</w:t>
    </w:r>
    <w:r w:rsidRPr="000633A1">
      <w:rPr>
        <w:rStyle w:val="PageNumber"/>
        <w:rFonts w:cs="Arial"/>
        <w:color w:val="00337F"/>
        <w:sz w:val="20"/>
        <w:szCs w:val="20"/>
      </w:rPr>
      <w:fldChar w:fldCharType="end"/>
    </w:r>
    <w:r w:rsidR="000633A1" w:rsidRPr="000633A1">
      <w:rPr>
        <w:rStyle w:val="PageNumber"/>
        <w:rFonts w:cs="Arial"/>
        <w:color w:val="00337F"/>
        <w:sz w:val="20"/>
        <w:szCs w:val="20"/>
      </w:rPr>
      <w:t xml:space="preserve"> / </w:t>
    </w:r>
    <w:r w:rsidR="000633A1" w:rsidRPr="000633A1">
      <w:rPr>
        <w:rStyle w:val="PageNumber"/>
        <w:rFonts w:cs="Arial"/>
        <w:color w:val="00337F"/>
        <w:sz w:val="20"/>
        <w:szCs w:val="20"/>
      </w:rPr>
      <w:fldChar w:fldCharType="begin"/>
    </w:r>
    <w:r w:rsidR="000633A1" w:rsidRPr="000633A1">
      <w:rPr>
        <w:rStyle w:val="PageNumber"/>
        <w:rFonts w:cs="Arial"/>
        <w:color w:val="00337F"/>
        <w:sz w:val="20"/>
        <w:szCs w:val="20"/>
      </w:rPr>
      <w:instrText xml:space="preserve"> NUMPAGES </w:instrText>
    </w:r>
    <w:r w:rsidR="000633A1" w:rsidRPr="000633A1">
      <w:rPr>
        <w:rStyle w:val="PageNumber"/>
        <w:rFonts w:cs="Arial"/>
        <w:color w:val="00337F"/>
        <w:sz w:val="20"/>
        <w:szCs w:val="20"/>
      </w:rPr>
      <w:fldChar w:fldCharType="separate"/>
    </w:r>
    <w:r w:rsidR="0084285B">
      <w:rPr>
        <w:rStyle w:val="PageNumber"/>
        <w:rFonts w:cs="Arial"/>
        <w:noProof/>
        <w:color w:val="00337F"/>
        <w:sz w:val="20"/>
        <w:szCs w:val="20"/>
      </w:rPr>
      <w:t>2</w:t>
    </w:r>
    <w:r w:rsidR="000633A1" w:rsidRPr="000633A1">
      <w:rPr>
        <w:rStyle w:val="PageNumber"/>
        <w:rFonts w:cs="Arial"/>
        <w:color w:val="00337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5DECE" w14:textId="77777777" w:rsidR="0084285B" w:rsidRDefault="0084285B">
      <w:r>
        <w:separator/>
      </w:r>
    </w:p>
  </w:footnote>
  <w:footnote w:type="continuationSeparator" w:id="0">
    <w:p w14:paraId="37CC8413" w14:textId="77777777" w:rsidR="0084285B" w:rsidRDefault="008428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3835D" w14:textId="77777777" w:rsidR="006B6430" w:rsidRDefault="00D7322D">
    <w:pPr>
      <w:pStyle w:val="Header"/>
    </w:pPr>
    <w:r>
      <w:rPr>
        <w:noProof/>
      </w:rPr>
      <w:drawing>
        <wp:anchor distT="0" distB="0" distL="114300" distR="114300" simplePos="0" relativeHeight="251658240" behindDoc="1" locked="1" layoutInCell="0" allowOverlap="1" wp14:anchorId="1B8AA52F" wp14:editId="30EFBED6">
          <wp:simplePos x="0" y="0"/>
          <wp:positionH relativeFrom="page">
            <wp:posOffset>277495</wp:posOffset>
          </wp:positionH>
          <wp:positionV relativeFrom="page">
            <wp:posOffset>219075</wp:posOffset>
          </wp:positionV>
          <wp:extent cx="7292975" cy="9560560"/>
          <wp:effectExtent l="0" t="0" r="3175" b="2540"/>
          <wp:wrapNone/>
          <wp:docPr id="2" name="Picture 2" descr="mxoL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xoLH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2975" cy="95605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93630" w14:textId="77777777" w:rsidR="006B6430" w:rsidRDefault="00D66788">
    <w:pPr>
      <w:pStyle w:val="Header"/>
    </w:pPr>
    <w:r>
      <w:rPr>
        <w:noProof/>
      </w:rPr>
      <mc:AlternateContent>
        <mc:Choice Requires="wpg">
          <w:drawing>
            <wp:anchor distT="0" distB="0" distL="114300" distR="114300" simplePos="0" relativeHeight="251660288" behindDoc="0" locked="0" layoutInCell="1" allowOverlap="1" wp14:anchorId="7878EB82" wp14:editId="51EFDD46">
              <wp:simplePos x="0" y="0"/>
              <wp:positionH relativeFrom="column">
                <wp:posOffset>-971550</wp:posOffset>
              </wp:positionH>
              <wp:positionV relativeFrom="paragraph">
                <wp:posOffset>-772160</wp:posOffset>
              </wp:positionV>
              <wp:extent cx="7411085" cy="9534525"/>
              <wp:effectExtent l="0" t="0" r="0" b="9525"/>
              <wp:wrapNone/>
              <wp:docPr id="1" name="Group 1"/>
              <wp:cNvGraphicFramePr/>
              <a:graphic xmlns:a="http://schemas.openxmlformats.org/drawingml/2006/main">
                <a:graphicData uri="http://schemas.microsoft.com/office/word/2010/wordprocessingGroup">
                  <wpg:wgp>
                    <wpg:cNvGrpSpPr/>
                    <wpg:grpSpPr>
                      <a:xfrm>
                        <a:off x="0" y="0"/>
                        <a:ext cx="7411085" cy="9534525"/>
                        <a:chOff x="0" y="0"/>
                        <a:chExt cx="7411085" cy="9534525"/>
                      </a:xfrm>
                    </wpg:grpSpPr>
                    <pic:pic xmlns:pic="http://schemas.openxmlformats.org/drawingml/2006/picture">
                      <pic:nvPicPr>
                        <pic:cNvPr id="4" name="Picture 4" descr="mxoLH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23825" y="0"/>
                          <a:ext cx="7287260" cy="9534525"/>
                        </a:xfrm>
                        <a:prstGeom prst="rect">
                          <a:avLst/>
                        </a:prstGeom>
                        <a:noFill/>
                        <a:ln>
                          <a:noFill/>
                        </a:ln>
                      </pic:spPr>
                    </pic:pic>
                    <wps:wsp>
                      <wps:cNvPr id="5" name="Rectangle 3"/>
                      <wps:cNvSpPr>
                        <a:spLocks noChangeArrowheads="1"/>
                      </wps:cNvSpPr>
                      <wps:spPr bwMode="auto">
                        <a:xfrm>
                          <a:off x="0" y="323850"/>
                          <a:ext cx="1933575"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6" descr="M:\Marketing Materials\MXO Logo\Logo New Slogan. Beyond IT. People\Logo Beyond IT. People.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42875" y="295275"/>
                          <a:ext cx="1609725" cy="542925"/>
                        </a:xfrm>
                        <a:prstGeom prst="rect">
                          <a:avLst/>
                        </a:prstGeom>
                        <a:noFill/>
                        <a:ln>
                          <a:noFill/>
                        </a:ln>
                      </pic:spPr>
                    </pic:pic>
                  </wpg:wgp>
                </a:graphicData>
              </a:graphic>
            </wp:anchor>
          </w:drawing>
        </mc:Choice>
        <mc:Fallback>
          <w:pict>
            <v:group w14:anchorId="47BB811D" id="Group 1" o:spid="_x0000_s1026" style="position:absolute;margin-left:-76.5pt;margin-top:-60.8pt;width:583.55pt;height:750.75pt;z-index:251660288" coordsize="74110,9534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&#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4ADkFkb2Jl&#10;AGRAAAAAAf/bAIQAAQEBAQEBAQEBAQEBAQEBAQEBAQEBAQEBAQEBAQIBAQEBAQECAgICAgICAgIC&#10;AgICAgMDAwMDAwMDAwMDAwMDAwEBAQEBAQECAQECAwICAgMDAwMDAwMDAwMDAwMDAwMDAwMDAwMD&#10;AwMDAwMDAwMDAwMDAwMDAwMDAwMDAwMDAwMD/8AAEQgM5An2AwERAAIRAQMRAf/dAAQBP//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BD32o65c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9AEPfajrlz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0QQ99qOuXP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SBD32o65c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f&#10;/9MEPfajrlz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1AQ99qOu&#10;XP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BD32o65c9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9YEPfajrlz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1wQ99qOuXP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xzQxVEUsE8Uc8E8bwzQzIskU0UilJ&#10;IpY3BDKwJDKRYjg+9qzIwdDQjIIwQR5jrRAYFWFQei3Zv4a/EvceTmzOa+NnSFdlKhvJVVr9abSi&#10;mq5dZkaes+3pUE0jEnVJIGZhYEkAADa19y/cOygFra75fJGuAoupqAei1c0HoBQDoL3HI/Jt1Mbi&#10;42q0d24sbeKpPqe3J+Zz0M+zdgbD66xf8D6+2TtHYmEDB/4Ps3beG2xi9YFg/wDD8JDBDcXPOj2G&#10;dz3fdt6uPq94upruX+OaR5X/AN6dmP8APo9sdu2/bIRbbbBHbxj8MSLGv+8qAP5dK72XdLO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T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R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S&#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T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V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W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X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S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T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U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V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W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X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Q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R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f/S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T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U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V&#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W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X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R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T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U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V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W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X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Q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R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S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T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U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f/V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W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X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Q&#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S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T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U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V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W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X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Q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R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S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T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U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V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W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X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f/Q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R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S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T&#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V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W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X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Q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R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S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T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f/U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V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W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X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Q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f/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RIAJJAA5JPAH+uffuvdQpspjae4mr6SMj6qaiLX/yQDf8A3j37r3TX&#10;LurCRXAqmlI/EUEzf7ZmUL/vPv3Xum2Xe1At/DSVUpH01+KJT/sQzn/ePfuvdNsu+Kg38NBDH/Ty&#10;zPL/ALcIE9+6903S7wzMn6GpoP8AllADb/qeX9+6903S5/MzfryNQP8Alkwg/wCtIX37r3TfLV1U&#10;3+eqaiW/18s0kl/+SiffuvdR/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2CQbgkEfkGx/249+691MjyWRht4q6sjA/C1MwW39NINvfuvdOEW5s3Fa&#10;1c7j+kscMt/9dnUn/effuvdOUW9MqlhJFRzD8kxyI3+3RwP+TffuvdOMW+fxNjv9doqn/oh0/wCi&#10;vfuvdOUW88U9hJHVwn8lokdf9vGxP+8e/de6c4tx4Wb9NfEp/pKskNv9jKoH+8+/de6c4aulqP8A&#10;MVNPP/yxmjk/6EJ9+691I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P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QJ8pjae/mrqWMj6oZ4y/wD1LUlv949+&#10;6900TbtwsV9M01QR+IYH/wB4M2gf7z7917ppm3xCLinoJH/o00yx2/11QP8A737917ppm3nlJLiK&#10;KkgH4IjeRx/sZGI/5N9+6901zbhzU19eQmW//HHRBb/WMIU+/de6a5aion5nnmmP9ZZXk/6HJ9+6&#10;91h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UyHI19PYQVtXEB/ZSolVf9YqDb/ePfuvdOsO6c3Fb/KxKo/szQwvf/XYKG/3n37r3TrDv&#10;esX/AIEUdNL/AMsnkgJ/5K8n+9e/de6dod7UDW89JVRE/wDHMxTKP9ckof8AePfuvdO0G5sLPYCt&#10;WNj/AGZ0kit/ru40/wC8+/de6d4aqmqBenqIJx/WGWOT/oQn37r3Wf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SFBLEADkkmwH+uT7917psnzWJpr+avpgR9VSQTOP9dIdR/wB49+690yz7zxcdxDHU&#10;1J/BWNY0P+xlIb/k337r3TNPvipa4pqGGL/GaR5v9jZBH/vfv3XumafdGanv/lfhU/2YIo47f6z2&#10;Lf8AJ3v3Xumeasq6j/gRU1E9/wDjrNJJ/vDk+/de6j+/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8CQbg2I+hHB9+6904QZbJ01vDX1SAfRfM7p/wBS3JX/&#10;AHj37r3TzBvDMRWEjU9SP+b0IU/7eAp/vXv3XunmDfC8Cpx7D+rwTBv9tHIo/wChvfuvdPMG7MLN&#10;bVNLTk/2Z4XH+3aLWv8AvPv3XunqCvoqq329XTTE/wBmOaN2/wBioNx/sR7917qX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X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UWorqOl/4E1VPB/hLMiMf9ZSbn/YD37r&#10;3TFUbuw8FxHJNVMPxBCwF/8Ag02gW/xF/fuvdMdRviQ3FJQIv9HqJWe/+vHGFt/yX7917pkqN05q&#10;ouBUrAp/s08SJ/tnYF/+TvfuvdMk1VU1JvUVE85/rNLJIf8Ak8n37r3WD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4U+VyVLYQV1TGo+iCV2jH/AE7a6/7x7917p7p945aK&#10;wl+3qh+TJFoe3+BgKj/k337r3T5T73pmsKqimi/q0EiTD/X0vot/tz7917p9p9yYapsFrUiY29NQ&#10;rwWv/V5AF/2ze/de6eY5Y5VDxSJIh+jRurqf9ZluPfuvdc/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skcssLa4ZZIn/wBVG7I3/JSkH37r3T1TbmzNNYCsaZR/ZqVWa/8Aruw1/wDJ3v3Xun+m3xIL&#10;CroUb+r00jJb/Wik1X/5LHv3Xun6m3ZhqiwaaSmY8aaiIqL/APB49Sj/AGJHv3Xun6Cpp6lddPPD&#10;Ov8AqoZEkA/19BPv3Xus/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ckd42DozIw5DIxVgf6gjn37r3TzTbjz&#10;NLYJWySqP7FQFnBH9NUl2H+wYe/de6UNLveQWFZRI/8AWSmkMZA/5ZS6r/8AJY9+690oqXdOGqbA&#10;1DUzn+xUoY7f68i6k/5O9+690/RTQzqHhljmQ/R4nWRT/rMhI9+691k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ZIppoG1wyyQuPo8TtG3/JSEH37r3T/AEu6szTWDTpUoP7NTGHP/UxNL/7dvfuvdKOl3vTt&#10;YVlHLEfoXp2WVf8AXKPpIH+xPv3XulLS5zFVlhBWw6zwI5W8MhP9Ak2kn/YX9+6906+/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cKXK5Git9rWTxKPpHr1xf9SpLr/vHv3XulLSb1rI7LWU0NSvALxkwS/4k/qU&#10;/wCsAPfuvdKak3Xh6mweV6RzxpqUKrf/AJax6lA/xJHv3XulDFNFOgkhljmjP0eJ1kQ/6zISPfuv&#10;dZ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zQ1E9M/kp5pYH/1UUjRt/rEoR7917pR0m78rT2WYxViD/jsgSS39BJFb/bsD791&#10;7pUUm8sbPZalJqNz9SR5of8AkuP1f7dPfuvdKenq6WrXXS1EM6/kxSK+n/BgOR/sffuvdS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T&#10;3+Pfuvde9+691737r3Xvfuvde9+691737r3Xvfuvde9+691737r3Xvfuvde9+691737r3Xvfuvde&#10;9+691737r3Xvfuvde9+691737r3Xvfuvde9+691737r3Xvfuvde9+691737r3Xvfuvde9+691737&#10;r3Xvfuvde9+691737r3Xvfuvde9+6900VmdxVDcT1kZkH+6oT5pb/wBCsd9P/IVvfuvdJSs3uxut&#10;BRgfW0tU1z/r+GI/9Fn37r3SWrM3lK64qKyUob/tRkQxWP4KRWB/5Cv7917pq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c0keJg8bvG6&#10;8q6MUYf6zLz7917pQ0e6svS2V5lq4x/YqV1tb/lstnv/AK5Pv3XulVR70oJrLWQy0jcXdf34f8SS&#10;oDj/AFtJ/wBf37r3Sopq2krF10tTDOLXPjdWZf8Ag6fUf7Ee/de6l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N/j37r3Xvfuvde9+691737r3Xvfuvde9+69&#10;1737r3Xvfuvde9+691737r3Xvfuvde9+691737r3Xvfuvde9+691737r3Xvfuvde9+691737r3Xv&#10;fuvde9+691737r3Xvfuvde9+691737r3Xvfuvde9+691737r3XvfuvdNlZmMbQXFTVxK4+sSHyzX&#10;/oYo7kf7EAe/de6SVbvb6rj6T/Wmqj/vUMR/213/ANh7917pJ1maydfcVFXKY2v+zGfFDY/gxx2B&#10;/wCQrn37r3TX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5I7xsHjdkdTdXRirA/1DLz7917&#10;pRUe6svSWV5Vq4xb01K63t+bTLZr/wCLE+/de6VlFvLHz2Wrjlo3P1a3nh/5LQav9un+x9+690qa&#10;eqp6pPJTTxTp/qopFcD/AAOk8H/A+/de6z+/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1d/j37r3Xvfuvde9+691737r3Xvfuvde9+691737r3Xvfuvde9+691737r3Xvfuvde9+6917&#10;37r3Xvfuvde9+691737r3Xvfuvde9+691737r3Xvfuvde9+691737r3Xvfuvde9+691737r3Xvfu&#10;vdRKqvo6FddXUwwC1wHca2A/1EY9Tf7AH37r3STrd600epKCneobkCWY+KK/4IQXYj/A6ffuvdJC&#10;t3Blq64lqmijP+6af9mOx+oOn1MP+DMffuvdMv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JFNLA4kglkhkX6PE7RuP8AWZSD7917pT0W78nTWWo8&#10;dbGP+Og8c1v6CaMf7yyn37r3Suot2YqqssrvRSH+zUD9u/8AhMlxb/FtPv3XulKjpIqvG6SIwuro&#10;wdWH9VZeD7917rl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1t/j37r3Xvfuvde9+691737r3Xvfuvde&#10;9+691737r3Xvfuvde9+691737r3Xvfuvde9+691737r3Xvfuvde9+691737r3Xvfuvde9+691737&#10;r3Xvfuvde9+691737r3XvfuvdcJJI4kaSWRIo1F2eRlRFH9WZrAe/de6TNdu7F0t1gL1sovYQjRC&#10;D/Rpn/3tQ3v3XukfXbsytXdYnWiiNxppx+4R/jO3qB/xXT7917pNO7yMXkZndjdmdizMf6ljyffu&#10;vdcf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Lpa6soX10lTLAb3IRyEb/g6H0t/sQffuvdK2h3rUR2Svp0nX&#10;6GWC0Uv+u0Z9LH/W0+/de6WFDnsXkLCGqRJT/umf9mW/+pUPwx/4KT7917p4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9ff49+691737r3Xvfuvde9+691737r3Xvfuvde9+691737r3Xvfuvde9+691737r3Xvfuvde9+6&#10;91737r3Xvfuvde9+691737r3Xvfuvde9+691737r3XvfuvdNVdm8bjripqU8o/3RF+7Nf+hRP0/6&#10;7WHv3XukbXb1nfUmPp1gX6CaotJL/riJfSp/1y3v3XukhVV1ZXPrq6mWdgbgSOSq3+uhB6V/2AHv&#10;3Xuov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eaHP5TH6VhqWk&#10;iX/dFReaKw/sgNyo/wCCsPfuvdLKh3pSS6Ur4XpX+hljvND/AK5Uetf9YBv9f37r3Sup6qmq4/LT&#10;TxTp/qonVwD/AEa30P8AgffuvdZ/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N/j37r3Xvfuvde9+691737r3Xvfuvde9+691737r3Xvfuvd&#10;e9+691737r3Xvfuvde9+691737r3Xvfuvde9+691737r3Xvfuvde9+691jllihRpJpEijXlnkdUR&#10;f9dmsPfuvdJWv3hj6bUlIr1sg4DL+1AD/jIwuf8AkFbH+vv3XukXX7kytfqUz/bwn/dNNeIW/o0l&#10;9Z/xBa3+Hv3XumH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WGeemcS080kMg+jxOyN/rXW3H+Hv3XulZQbyroNKVsaVkY4Li0&#10;M4H9bqNJt/wUE/19+690tKDcOLyGlY6gQzNx4Km0UhJ/CknSx/wViffuvdPf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0d/j37r3Xvfuvde9+691737r3Xvf&#10;uvde9+691737r3Xvfuvde9+691737r3Xvfuvde9+691737r3Xvfuvde9+691737r3TfXZSgxy3q6&#10;mONrXEQOuZv6aYku3+xtb37r3SLr96yNqTHU4jH0E9TZ3/11hX0g/wCuT/re/de6RtVXVdc/kq6i&#10;Wduba2JVb/UIg9Kj/BQPfuvdRf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T1QbgymO0rFU&#10;GWFePBUXlisPoFudSj/BWHv3XulrQbyoaiyVsbUch41i8sBP0/Uo1L/sVt/j7917pWxTQzoJYJY5&#10;o2/TJE6uh/1mW49+691k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f/0t/j37r3&#10;Xvfuvde9+691737r3Xvfuvde9+691737r3Xvfuvde9+691737r3Xvfuvde9+691737r3XvfuvdJ/&#10;IblxdBdPL91MOPFTaZLH6WeW+kf4i9/8PfuvdIfIbsydZqSArQwm4tCSZiD/AKqduf8AYoF9+690&#10;mWZnYs7MzMSWZiWZifqST9T7917rj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qVS1tXQv5KSolgbi+hvS1voHQ+lh/gwPv3Xullj96uumPJU/kH0+4prK/+u8LG&#10;x/xKkf63v3XultRZKhyKa6Sojl4uyA6ZU/4PE1mH+va39PfuvdT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09/j37r3Xvfuvde9+691737r3Xvfuvde9+691737r3Xvfuvde9+691737r3Xvfuv&#10;dcJJI4kaSV0jjUXZ5GVEUf1ZmsB7917pJ5DeFBTao6NGrZRcawfHTg/T9ZF2/wCQRY/19+690hsh&#10;nsnkiwnqCkJ/5R4LxQ2/owBu3/IRPv3Xumf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yR3jZXjdo3U3V0Yoyn+qsvI9+69&#10;0q8fu/IUulKsLXRDi7nRUAf4SgWb/kIEn+vv3Xulzjs/jMlZYZxFOf8AlHntHKT/AES50t/yCT79&#10;17p6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Tf49+691737r3Xvfuvde9+691737r3Xvfuvde9+691737r&#10;3XvfuvdYKiqp6SMzVM0cEY/tSMFBP9FB5J/wHPv3XukXkd6RJqjxsBlbkConBSMf4pCPUf8AkIr/&#10;AKx9+690iK3JV2QfXV1Ek1jdUJ0xJ/wSJbKP9cD37r3UH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KDHblymP0p5fuoBb9mpJew/pHL+pf8Bcgf09+690u8dunGV2lJXNFObDx1BHjJ/ok&#10;49J/5C0n/D37r3SlBBAINweQRyCD9CD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Xf49+691737r3Xvfuvde9+691737r3&#10;Xvfuvde9+691DrK+joI/JV1EcK86Qxu72+ojjW7N/sB7917pEZHejtqjxkOgcj7moAZ/9eOEcD/A&#10;sT/iPfuvdIqpqqmskMtVPJPIf7UjFrD62UfQD/Ace/de6j+/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nfHZzJYwgU85aEHmnmvJCf8ApN1/5BI9+690vMdu+&#10;gqtMdWDQzHi7nXTsf8JR+n/kIAD+p9+690q1ZXVXRldGAKspDKwP0KsOD7917rl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1t/j37r3Xvfuvde9&#10;+691737r3XvfuvdQa3JUWOTXWVCQ3F1QnVK//BIlux/1wLD8+/de6QmS3nUS6o8bF9unI88wV5z/&#10;AIqnKr/sdX+w9+690jZppqiRpZ5ZJpG/VJI7O5/5Cb37r3WL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TlQZbIY1r0lQype7Q&#10;t64H/reNuP8AYix/x9+690vMbvGjqNMden2cpsPKt3pmP9Sf1J/sQQPy3v3XulekiSoskbpJG41I&#10;6MHRgfoVZeCP9b37r3XP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9ff49+691737r3XvfuvdQK7J0OOTXV1CRXF1T9Ur/8ABIlux/17W/r7917pCZLeVTNqix0f&#10;2sZ488oV6hh/VV5VP+Tj/Qj37r3SNlllmdpZpHlkc3aSRmd2P9WZrk+/de6x+/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pwocpXY19VJUPGpN2iJ1Qv/wAHibj/AAv9f6H37r3S9xu8aWfTFkE+0lNh&#10;5ku9Ox/qfqyf7G4/qffuvdLCOSOVFkidJI3F1eNg6MP6qy8H37r3XP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0N/j37r3UKtyNFj4/JV1CQgglVJvI9vxHGt2P+wH+v7917pB&#10;ZPeVRNqixsf20f088oV6hh/tKcqn/Jx/oR7917pGSSyTO0s0jyyObtJIzO7H+rM3J9+691w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OFBlK7GvrpJ2jBN3iPrhk/rr&#10;ibj/AAuOf6H37r3S/wAZvCkqdMVen2cxsPKLtTMf63/Ul/6G4H5b37r3SvR0kVXjdZEYXV0YMrA/&#10;Qqy8H37r3XL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Heyye8pX1RYuPwryPuZlVpT/jH&#10;Ebhf9dr/AOsPfuvdIqaaWokaWeWSaRjdpJGZ3P8Ars3v3XusX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nLH5evxjXpZ2VCbvA/rgf+uq&#10;M/n/ABFj/j7917oQsZu2hq9MdZainPF3N6Zz/tMv9n/Wbj/E+/de6VYIIBBBBAIINwQeQQR7917r&#10;v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t3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PGNzmQxZAgmLwA8001&#10;3hIvc6R9VP8AipH+N/fuvdCJi9z4/IaY5GFHUtYeKZhodv6RTcA3/ANj/QH37r3Sk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T3e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KHF7lyGN0xlvuqYWHgmYkqv9&#10;IZeSv+sbj/D37r3QjYzO4/KALDL46i12pprJLx9dH4Yf4qf9cD37r3Tz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U3e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2CVIZSQQQQQbEEcggj37r3Suxe7qyk0xVwNbAL&#10;DWSBVIP8HPD/AOs3P+1e/de6EOhyVFko/JSTrJYDXH+mWO/4kjPI/wBf6H8E+/de6n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9Xd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lhnmp5FmgleGVDdXjYqw/wBiP95H&#10;v3Xul3it5fphyqf0Aq4V/wB5mhX/AHtB/wAg+/de6XcM8NTGs1PLHNE36ZI2Dqf6i6/n+o9+691l&#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t3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PoMnW42TyUkzR3ILxn&#10;1RSAfiSM8H/X+o/BHv3XuhGxW66Ku0w1emiqTYDU3+TyN9PRIf0n/Bv9gT7917pV+/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X3e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ocVuOvxmmMsaqlFh9vKx9C/8&#10;2ZOSv+tyP8PfuvdCVjMzQ5VAaeULKBd6aQhZ0/qdP9of7Utx7917p1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Dd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ckd4nWSN2jkQhkdGKsrD6FWXkH37r3S4xO8ZI9MG&#10;UUypwBVxqPKo+g80YsGH9SvP+BPv3XuhAgqIKqJZ6eVJonF1eNgyn+o/wI/IPI9+691m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d3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T6DJ1uMl8tJMUuRrjPqilA/EkZ&#10;4P8Ar/Ufgj37r3Qk4ndFFkNMNRajqzYaHb9mVvp+1Kfyf9S3P4F/fuvdKj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t3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SpxG6azH6IanVV0g4Cs378S/wDNqQ/U&#10;D/Ut/rAj37r3QlUORo8jF5qSZZF41r+mSMn+zJGeR/vR/F/fuvdTf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T3e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npqqoo5VnpZnhlX6OhtcflWH0IP5BFvfuvdCLh93QV&#10;OmDJaKaf6LUDinkP413/AEH/AF/T/iPp7917pZgggEEEEXBHIIP0IPv3Xuu/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U3e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KHEbjrcWViJNTR/mnkY3Qf1gkN9P+tyP8L8&#10;+/de6E7HZWiykXkpZbsAPJC/pmiJ/Dp/xIuD/X37r3Tj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9Xd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aCeamlSenleGVDdXQlWH+H+IP5B4Pv3XuhEw+7op9FPk9ME3AW&#10;qHpgkP0/dH9g/wCP6f8Agvv3XulqCCAQQQRcEcgg/Qg+/de67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3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Shw+4qzFFYiTU0d+ad25QH6mBz+n/AFvp/hfn37r3Qn4/&#10;J0eTh81JKGtbyRNZZoifxIn4/wACOD+CffuvdOH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X3e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npqmopJlnppXhlT6OhsbflWH0IP5B4Pv3XuhJw264KzRT1+imqjZVl+l&#10;PMfoOT+hj/Q8f0P49+690s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9Dd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qsLuepx2inqtVVRiwAveeAf82mb6gf6gn/AFiPfuvdCZSVlNXQrPSzLNG35U8qfyrq&#10;eVP+BHv3XupX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R3e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NoMjV42&#10;YT0kpjbgOh5jlUf2ZEPBH+8j8EH37r3QpYfcVJlQsTEU1ZbmnduJCBy0Dn9X9dP1H+IF/fuvdKH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Ld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dglSGUlWUgqwJBBBuCC&#10;PfuvdLvC7tZNFLlSXT9KVoBLr/QVCj9Q/wBqHP8AUHk+/de6EJHSVFkjdZI3AZHRgyMp5DKw4I9+&#10;691y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T3e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4fPVeJcKpM1Ix&#10;vJTOx0i55aFudLf63B/I/p7r3Qp47J0mUhE1LJqtbyRNYSwsf7Mifj/Ajg/g+/de6c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1N3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JpKupoZlqKWVoZU+jL9CPyrqeCD&#10;+QRb37r3QoYTctPk9NPUaaeutYJe0U5/rCx/P+0Hn+hPNvde6U/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Xd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2CQQQSCDcEcEEfQg+/de6XOD3Y0WilyjF4+FjrOWkT8A&#10;VAHLD/ahz/W/1HuvdCIjpIiyRsro6hkdCGVlIuGVhwR7917rl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bd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P+G3BVYlxGSZ6Mt66dj+i55eBj+k/4fQ/nnke690KtDX0&#10;uRgWopJBIh4YfR42/KSJ+D/yMXHv3Xupn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X3e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TaHIVWOnE9JKY3HDL9Y5V/1EqfQj/evqLH37r3Qq4bP0uXTQLQVareSnY3uB9Z&#10;IW/tL/vI/P4J917p+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Dd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O&#10;OR4nWSJ2jkRgyOjFWVh9CrDkH37r3QkYLdSVOikyTLFUcLHU8LFOfoBJ+Fc/1+h/wPB917pa+/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R3e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LLA7oko9FJkGeWl4W&#10;OflpacfgN+WQf7cfi4sPfuvdCXHJHKiSxOskcihkdCGVlPIII9+691z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S3e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YXPVWIkC8zUbNeWnJ+l/rJCT+lv94P5/BHuvdC&#10;vRV1NkIFqKWQSRtwR9Hje1zHIv4I/wCNi459+691L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T3e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ThjsnV4ucT0r2vYSRNcxTKD+mRf96I5H4Pv3XuhZxOZpcvDrhPjnQD&#10;zUzEGSM/S4+mpf6MB/r2PHv3Xunf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f/1N3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WanqJqWZJ6eRopozdHQ2I/qD/UH6EHgjg+/de6FTBbjgyirBPpgrgOUvZJ7Dl4b/n8l&#10;PqPxcfT3XulN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V3e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2rMjK6&#10;MVZSGVlJVlYG4Kkcgj37r3QkYDdK1GijyTqk/Cw1RsqTH6BJfwr/AND9D/gfr7r3S3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W3e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Ljb+6Gg0UWSctBwsNUxJaH8&#10;BJj+U/o31H5uPp7r3QjqwYBlIZWAZWUghgRcEEfUH37r3Xf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193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KnAbjlxjLTVRaWhY8fVpKYn6tH/VfyV/2I5vf3XuhThmiqIk&#10;mhkWWKRQySIbqyn8g+/de6y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Q3e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T9hM7UYiXTzNRyNeWnv9D9PJCT9G/r+D9D+CPde6Fmkq6etgSpppFliccMPqD+UdTyCPyD79&#10;17qT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R3e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OuKy9ViZ/LA2qJ&#10;yPPTsT45lH+9MPww+n+IuD7r3Qu47I02Tp1qaZ7qeHQ2EkT/AJSRfwf6fg/Ue/de6n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S3e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Px2SqsXULUUz2PAkja5jmS/KSKP9&#10;4P1H49+690LuKy1NlqfzQHTIthPAxHkhcj8/1U/2W/P+BuB7r3Tp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T3e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UqirajH1CVNLIY5EP8Arq639Uci/lT+R/xPv3Xuhdw2&#10;ap8vBqS0dTGB56cm7IfprT+qH8H/AGB9+6908+/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U3e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Z6aqno50qKaRopozdXX/eVYfQg/Qg8H37r3QtYPOwZeLS2mKtjUeaC/DD&#10;6GWG/JX+o+o+h/BPuvdP/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1d3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ZYJ5aaVJ4JGiljYMjqbFSP99yD9ffuvdCzgc/Flo/FLpiro1vJF9FlA+ssN/x/VfqP9bn37r3S&#10;i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W3e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WSKWSCRJoXaOWNgyOh&#10;sysPoQR7917oVsBuGPKIKeoKx16Lyv0WoVRzJF/j/ql/2I4+nuvdKb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X3e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c45HidJYnaOSNgyOpKsrKbggj37r3Qqbe3CmTQU1&#10;SVjr0X/BVqVUcyRj/VAcso/1xxcD3XulT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10;0N3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ckd43WSNmSRGDo6EqyspurKw+hHv3XuhU29uJMkopaorHXovB4VapVHLoPoHH&#10;1ZR/rji4HuvdKr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R3e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JHeN&#10;1kjZkdGDI6kqyspurKw5BB+h9+690Ku3twpk0WlqiqV6L/gq1SqOZEH4YDll/wBiOLge690qf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t3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OOR4nSSN2SRGDo6Eqyspu&#10;GUj6Ee/de6FXb24EyiCmqSqV8a8/RVqVUcyRj8MP7S/7EcXA917pU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T3e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zjkkhkSWJ2jkjYOjqSGVlNwwI9+690LG38+mVi8E5&#10;VK+Jbuo4WdRwZox/0Mv4+o4+nuvdKX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Td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ZIZpaeWOaF2jliYOjqbMrD6Ef8U9+690LWBz0WWh8cmmOuiUeWMcCQDjzRD+h/I/B&#10;/wALH37r3Si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Xd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mgnmpZo&#10;6iCRopomDI6nkH/iQfoQeCOD7917oXcHm4cvT86Y6uID7iG/+w8sV+Sp/wB4PB/BPuvdPv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W3e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IpaqeiqI6mmcxyxNdWH0I/Ks&#10;PyCOCPfuvdDBhsxBl6YSpZJ4wFqIL8xuf7S3+qn6qf8AYHke/de6eP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93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Moa6ox1SlVTPpkTgg8pIh/VHIv5B/42LEA+/de6GL&#10;F5OnytKtRAbNws0JILwyflW/qPyp/I/2IHuvdOX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0N3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Tji8nUYqqWogNx+maIk6Jo73KN/j+Qfwf9iPfuvdDHQV1PkaaOqpm1I4&#10;syn9cbj9Ucg/BH+8/UcEe/de6m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Hd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&#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Kp6Gsqz/k1LUT82vFE7qP9dgLD/Yn3&#10;7r3T7T7RzE9jJHDSr/WeYE2/wWHWf9gbe/de6fafY8Qsaqvkf+qU8Sx2/wBaSQt/0L7917p7p9r4&#10;WCx+1M7D+1USPJf/AF0BC/8AJvv3XunqGlpqYWp6eCAfS0MUcY/5MA9+691n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Hno6SpFqimgn4t+7DHIR+OCwNvfuvdMlRtXCz3Ip3p2P9qnldf8AbI+pR/sF9+690yVG&#10;x15NJXsP6JURBv8Abyxkf9Ce/de6YqjaeZguUhiqVH5p5lP/ACZLoY/7Ae/de6Y56OrpTappp4De&#10;37sTxg/6xYWP+w9+691G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Uymx9bWEfa0k84PGqOJig/4NJbSP9iffuvdKCl2dlZrGcwUi/kPJ5ZAP&#10;8Fhuv+3Ye/de6UNNsqgjsampqKkj6qgWCM/4EDU3+2b37r3T/TYTE0lvDQU4YfR5E80gP9Q82oj/&#10;AGB9+6906AW4HAHAA/H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uiAwIYAg8EEXB/1wffuvdNNTgcRV38tDAGP1eFTA9/6lodN/wDY39+690wV&#10;OyaN7mlq54DydMqpOl/wBbQQP9cn37r3SeqdoZaC5hENWo/45SBHt/ik2n/bAn37r3TBUUVZSG1T&#10;Szwc2BlidFP/AAViLH/YH37r3UX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c44pJmCRRvK5+iRozsf8AWVbn37r3T/S7WzNVYmnFMht66pxH/t41u4/2K+/de6UlLsiBbGtr&#10;JJTx6KdFiUH8gvJqJH+wHv3XulHS4HEUljFQwlh/uyYGd7/1Bm1W/wBhb37r3TuAAAALAcADgAD6&#10;AD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0QGBVgGB4IIBBH9CD7917pmqtvYeru&#10;ZKKKNjzrp707X/raKwP+xB9+690nKrZEZuaKtZf6R1KBwf8Ap7Fa3/JB9+690m6vbOYpLk0pqEH9&#10;ulPmv/rRiz/8m+/de6YnR42KOrIymxV1KsD/AEKnn37r3XH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KpqKrrG00tNNOb2&#10;JjjZlW/+rccD/XJ9+690pqTZmRms1VLDRqfqt/PMP+QIzp/5P9+690p6TaGJp7GZZaxxY3mcpHcf&#10;0jitx/gxPv3XulHBTU9Mnjp4IoE/1MUaRg/4kKBf37r3Wb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Ueoo6WrXTVU8M6/QeWNHK/8&#10;FLC4/wBh7917pNVezsZPc07TUb/gI3liv/Uxy8/7Zx7917pMVezspBdqdoaxB9AjeKW3+Mcth/tm&#10;Pv3Xuk1UUtTSvoqYJoH/ANTLGyE2/K6hz/rj37r3WD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S6Wgra1tNJTTTm9iUQlFP8Atch9I/2J9+690qaPZVbJZqyoipl4&#10;JSP9+X/EG1lH+uGPv3XulXR7XxFJYmnNVIP7dUfKL/X/ADQsn+3X37r3T+qKihEVURRZVUBVUf0C&#10;jge/de65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4SRRzIY5Y0lQ/VJEV0P+urXHv3&#10;Xuk7WbUxFVcxxPSSHnVTNpW/+MT3W3/BQPfuvdJWs2ZkIbtSSxViD6Kf2Jv+SXJX/k//AGHv3Xuk&#10;vU0lVRv46qnlgbmwlRlDW/Kk8Ef4g+/de6j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pS7czjYqfwzkmhnYeQcnwyHgTqP9bhgPqP8&#10;QPfuvdC0rKyhlIZWAZWUgqykXBBH1B9+69137917r3v3Xuve/de697917r3v3Xuve/de697917r3&#10;v3Xuve/de697917r3v3Xuve/de697917r3v3Xuve/de697917r3v3Xuve/de697917r3v3Xuve/d&#10;e697917r3v3Xuve/de697917r3v3Xuve/de697917r3v3Xuve/de697917r3v3Xuve/de697917r&#10;3v3Xuve/de697917r3v3Xuve/de697917r3v3Xuve/de697917r3v3Xuv//S3e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Z6emqKp/HTQSzv8A6mJGcgH8&#10;tp+g/wAT7917pU0WzchPZquSKjQ2JX/Pzf8AJKHSP+Sv9h7917pXUW1sRSWZoDVyC3rqj5Fv/hCL&#10;Jb/XU/6/v3XulAqqihEVUVRZVUBVUf0AHA9+691y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wkjjlQxyxpKjcMkiq6H/AF1a49+690m63aeK&#10;qrtEj0chudVOf27/AOML3Fv8F0+/de6SVbs/J092pjHWxjkaCIprfm8Uht/sFYn37r3SYlhmgcxz&#10;xSQyD6pKjRuP9dWAPv3XusX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gqKWmq08dTBFOn+plRXAJ/K6vof8R7917pKV2zKGa70UslG55CNeeD/WAYhh/r6j/re/de6R1dtv&#10;LUN2anNREP8AdtKTMtv6sgAcf4krb/H37r3TF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NddhcbkLmppYzIf8Ad8Y8U1/6mRLE/wCs1x7917pG&#10;V+yp01PjqhZl+ohqLRy/6yyj0k/64X37r3SQqqKron8dXTywNzbyKQGt9Sj/AEYf4gn37r3UX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jlhinQxTxRzRt+pJUV0P+urXHv3&#10;XukpX7OoKi70bvRSHnSLywE/8EY6h/sGsP6e/de6RFft/KY7U0tOZYVufPT3ljAH1LWGpR/iyj37&#10;r3TL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TFkNu4v&#10;IameAQTH/d9NaJ7/ANXUDS3+JIv/AI+/de6Q+Q2jkaTU9LauhHP7Y0Tgf4wkm/8AyCSf8PfuvdJZ&#10;kZGKOrI6mzKwKspH1BU8j37r3XH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pvrs&#10;VQZFbVdOkjWssoGiZP6aZVsf9he3+Hv3XukNkdmVEWqTHSioTk+CYrHOB/RZOFb/AGOn37r3SNng&#10;nppDFURSQyL9UlRkb/Xs34/offuvdY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RauipK6PxVcE&#10;c6c2Dr6lJ+pRxZlP+KkH37r3SHyWyyNUuLm1Dk/bVDAH+topxx/gAw/129+690iamlqaOQxVUEkE&#10;g/syKVuPpdT9CP8AEce/de6j+/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UeppaasjMNVDHPGf7MihrH+qn6g/wCI59+690iMlssHVLi5bfU/a1Dcf60U3+9Bv+SvfuvdIapp&#10;KmjlMNVDJBIP7Lra4/qrfQj/ABBI9+691H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R6qkpq2Iw1UEc8Z/syLex+mpG+qn/ABBB9+690hcnswjVLi5dQ5P2s7AN/rRTfQ/4&#10;B7f8G9+690h56eelkaGohkhlX6pIpU/64v8AUf0I4Pv3XusP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iVlDSV8Xhq4EmTm2oWdCfzG45U/4g+/de6QOU2dPDqlxr/cx8n7eQhZ1H9EfhX/AN4P+v79&#10;17pFyRyRO0cqPHIhsySKUdSPwytyPfuvdc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TbkMTQ5NNNXCGYCyTJZJ&#10;4/8Agkg/3o3H+Hv3Xug7ym1K6i1S0t62mFz6F/yiNf8Aa4h+q39Vv/Ww9+690lf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pgym3cflNUhX7eqP/KTCACx/5vR/R/8AeD/j7917oN8pgq/FMTNH5ae/pqog&#10;Wi5NgH/KH/Bv9gT7917pm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dMqspVgGVgQysAVYHggg/X37r3SN&#10;y20Kap1TY4rSznkwG/2zn+igcof9a4/wH19+690HlXRVVDKYKuF4ZB9Aw9LD/VI4uGH+IPv3Xuov&#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Gq6OlrojBVQpNGfw45U2tqRhyp/xBv7917oO8ttGpptU2OLVUAuxgNvuYx9bKBw4&#10;/wBax/wP19+690jSCCQQQQSCCLEEcEEH37r3XX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Ystt+hyoLsv29Vb01M&#10;SjUTbgTJ9HH+vz/Qj37r3QZZPDV2Ke1RHqiJtHUx3aF/6DV/ZP8AtLWP9Ljn37r3TT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wkjjlRo5UWSNwVdHUMjKfqGU8H37r3SDzGz/wBVRieP&#10;qzUbt/7jyN/0Kx/1j+PfuvdIGSOSF2ilR4pEOl45FKOp/oytyPfuvdcP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05TC0WWS1Q&#10;miZRaOpjAWZP6An+0v8AtLf7Cx59+690F+WwVbiWJlXy0xNkqowfGb/RZB9Ub/A/7An37r3TL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4uiSKySKro4KujqGVlPBVlbgg/wBD7917pBZnaF9VRieDyz0bNx/1Tu3/AEKx/wBY/j37r3SB&#10;dHido5EaORGKujqVdWHBVlPIPv3XuuH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ZctgqPLJe&#10;RfFUqLR1UYGsf0WQf21/wP8AsCPfuvdBbk8PW4qXRUx3jYkRVCXMMo/wb8H+qnn/AGHPv3Xumv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xTwQ1MTw1ESTROLNHIoZT/Tg/kfUH6j8e/de6DjN&#10;bTlpddTjQ9RTi7PTn1Twj6kp+XX/AJOH+PJ9+690i/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Qu7by4y&#10;dEEla9XShY57/WRbWjn/ANiBZv8AEH+o9+690o/fuvde9+691737r3Xvfuvde9+691737r3Xvfuv&#10;de9+691737r3Xvfuvde9+691737r3Xvfuvde9+691737r3Xvfuvde9+691737r3Xvfuvde9+6917&#10;37r3Xvfuvde9+691737r3Xvfuvde9+691737r3Xvfuvde9+691737r3X/9b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JXNbYpsjr&#10;qKXTTVhuSQLQzn/m6o+jH/Vj/Yg/j3XugxqqSoopmp6qJ4ZU+qsPqPwysOCD+CDb37r3Uf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TjisjLi62KqjuQp0zRg/52Fj+4h/3sf0IB9+690NUE0dTDFPCweKZFkjYflWFxcfg/&#10;1H49+691l9+691737r3Xvfuvde9+691737r3Xvfuvde9+691737r3Xvfuvde9+691737r3Xvfuvd&#10;e9+691737r3Xvfuvde9+691737r3Xvfuvde9+691737r3Xvfuvde9+691737r3Xvfuvde9+69173&#10;7r3Xvfuvde9+691737r3X//X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N2RxdHlIfDVR3IB8cq2EsLH8xv/vYPB/I9+690&#10;FeXwVXiHvIPNTMbR1KKdB/osg/st/gTz+CffuvdMn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l3s/L+Nzip29EhZ6Rie&#10;Fktqkhufw31X/G/5Pv3XuhF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cJIo5o3ilRZI5FKujqG&#10;VlP1DKffuvdBvnNqSU2uqxqtNTi7SU3LTQj8mP8ALr/h+of48ke690i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JHaN1kRir&#10;oyujKbFWU6lYH+oPv3XuhnwmUXK0MdRwJk/aqUHGmZRywH+pYeof7b6g+/de6d/fuvde9+691737&#10;r3Xvfuvde9+691737r3Xvfuvde9+691737r3Xvfuvde9+691737r3Xvfuvde9+691737r3Xvfuvd&#10;e9+691737r3Xvfuvde9+691737r3Xvfuvde9+691737r3Xvfuvde9+691737r3Xvfuvdf//R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JDO7XirtdVQBIKzlnj4WGoP1JP+pc/wBfofz/AF9+690GU0Mt&#10;PK8M8bRSxtpeNwVZSP6g/wC8e/de6x+/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p92/lTiq5Xcn7We0VSvJAUn0ygf1Q8/61x+ffuvdD&#10;ECCAQQQQCCDcEHkEEe/de679+691737r3Xvfuvde9+691737r3Xvfuvde9+691737r3Xvfuvde9+&#10;691737r3Xvfuvde9+691737r3Xvfuvde9+691737r3Xvfuvde9+691737r3Xvfuvde9+691737r3&#10;Xvfuvde9+691737r3Xvfuvdf/9L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TLl8JSZeL9wCK&#10;pVbRVKAa1/orj+0v+B/2BHv3XugoyGNq8ZOYKqPSeTHItzFMo/tRv+f8R9R+QPfuvdQP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J20&#10;ct9zTHHzteekW8JJ5kpvoF/10PH+sR/Q+/de6WXv3Xuve/de697917r3v3Xuve/de697917r3v3X&#10;uve/de697917r3v3Xuve/de697917r3v3Xuve/de697917r3v3Xuve/de697917r3v3Xuve/de69&#10;7917r3v3Xuve/de697917r3v3Xuve/de697917r/0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EraGlyEDU9VEJIzyD9Hja1g8b/UEf8aNxx7917oKM1ganESFuZqN2tFUAfS/0jmA/S3+&#10;8H8fkD3XumH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Uqiq5aGqhq4DaSFwwH4Zfo6N/gwJB9+690NtHVxV1LDVwm8cyBwPyp+jI1vypuD/iP&#10;fuvdSffuvde9+691737r3Xvfuvde9+691737r3Xvfuvde9+691737r3Xvfuvde9+691737r3Xvfu&#10;vde9+691737r3Xvfuvde9+691737r3Xvfuvde9+691737r3Xvfuvde9+691737r3Xvfuvde9+691&#10;/9T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wlijmjeKVFkjkUq6OAysp+oIP&#10;v3Xugxz22JKDXV0IaWj5Z4+Wlph+b/lkH+q+o/P9ffuvdJD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S02flft6hsbM1oaptVOSeEqLWKc/6s&#10;cf64H9ffuvdCZ7917r3v3Xuve/de697917r3v3Xuve/de697917r3v3Xuve/de697917r3v3Xuve&#10;/de697917r3v3Xuve/de697917r3v3Xuve/de697917r3v3Xuve/de697917r3v3Xuve/de69791&#10;7r3v3Xuv/9X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IDP7Wv&#10;rrcXHzy01Eg4P5Z6Yf72n/JP9PfuvdB8Rbg8EcEH8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u1ZkZXUlWUhlZTYqym4II/I9+690M2Cyi5WgjmJH3&#10;Ef7VSo4tKo/WB/Rh6h/tvx7917p59+691737r3Xvfuvde9+691737r3Xvfuvde9+691737r3Xvfu&#10;vde9+691737r3Xvfuvde9+691737r3Xvfuvde9+691737r3Xvfuvde9+691737r3Xvfuvde9+691&#10;737r3Xvfuvde9+691//W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JDcG2krw9XRKsdbyzx8LHVf1vfgP/tX0P5/r7917oMZI3id45EaORGKujgqysDYqwP0&#10;Pv3XuuH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f9u5Q&#10;4zIIZGtS1NoagX4UE/tzf8gH6/4E+/de6GH37r3Xvfuvde9+691737r3Xvfuvde9+691737r3Xvf&#10;uvde9+691737r3Xvfuvde9+691737r3Xvfuvde9+691737r3Xvfuvde9+691737r3Xvfuvde9+69&#10;1737r3Xvfuvde9+691737r3X/9f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Sdzu34MtGZY9MNci+ia1llAHEc9vqP6N9R/iOPfuvdBPUU89JM9PURt&#10;FNGdLow5H9CD9CD9QRwRyPfuvdYf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Ku1Mr97RfaStepolVLk8yU/0if8A5B/Sf9gT9ffuvdKv37r3Xvfuvde9+691&#10;737r3Xvfuvde9+691737r3Xvfuvde9+691737r3Xvfuvde9+691737r3Xvfuvde9+691737r3Xvf&#10;uvde9+691737r3Xvfuvde9+691737r3Xvfuvde9+691//9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M2ZwtNl4dL2jqYwfBUAepT9dDj+0h&#10;/I/H1Hv3XugjraKpx9Q9NVRmOROR+Vdb2EkbflT+D/xPv3Xuon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nDF18mNroKtLkI2mVB/uyF+JE/23I/xsffuvdDZFLHPF&#10;HNEweOVFkjYfRkcalP8AtvfuvdZPfuvde9+691737r3Xvfuvde9+691737r3Xvfuvde9+691737r&#10;3Xvfuvde9+691737r3Xvfuvde9+691737r3Xvfuvde9+691737r3Xvfuvde9+691737r3Xvfuvde&#10;9+691//R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NeVxNLlqcwzrpkW5gnUDyQufyP6g/2lPB/17Ee690EWRx1TjKhqepSx+sci3Mc&#10;yX4eNvyP6j6j6H37r3UD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Qi7NymuN8XM3qj1S0pJ5MZN5Yh/wAFPqH+BP4Hv3Xul37917r3v3Xuve/de697917r3v3Xuve/&#10;de697917r3v3Xuve/de697917r3v3Xuve/de697917r3v3Xuve/de697917r3v3Xuve/de697917&#10;r3v3Xuve/de697917r3v3Xuv/9L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UDI42mylO1PUpccmORbCSF7cPG3+9j6H8+/de6&#10;CDKYupxVQYKgXU3MMyg+OZAf1L/Qj8r9R/tifde6bf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UilqZaOohqoTplgkWRT+DY8q1vwRwR/T37r3Q3UVXFXUsFXCf25kDgXuVb&#10;6OjW/Km4Pv3XupXv3Xuve/de697917r3v3Xuve/de697917r3v3Xuve/de697917r3v3Xuve/de6&#10;97917r3v3Xuve/de697917r3v3Xuve/de697917r3v3Xuve/de697917r3v3Xuv/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CyGPpslTPTVKakblWFg8TgemSNvwR/vP0PHv3Xuggy2JqcTUeGcao3uYJ1FkmQH6j+jD+&#10;0v4/xBBPuvdNf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pcbNyninfGS&#10;t+3UEy05J4WdV9cY/wCDKLj/ABH9T7917oSPfuvde9+691737r3Xvfuvde9+691737r3Xvfuvde9&#10;+691737r3Xvfuvde9+691737r3Xvfuvde9+691737r3Xvfuvde9+691737r3Xvfuvde9+691737r&#10;3Xvfuvdf/9T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DrqGmyNO9NVJrjfkEcPG4/TJG34Yf8aNwSPfuvdBBl&#10;8RUYioMUo1xPcwTgWSVB/vTD+0v4/wAQQffuvdNX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5xyPDIksbFJI3WRGH1V0OpWH+sffuvdDbiq9MnQwVaWDOumVB/uuZOJE/2/I/wsff&#10;uvdOHv3Xuve/de697917r3v3Xuve/de697917r3v3Xuve/de697917r3v3Xuve/de697917r3v3X&#10;uve/de697917r3v3Xuve/de697917r3v3Xuve/de697917r/1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RK6hp8hTvTVKa435BHDxuP0yRt+GH/ABo3BI9+690D+XxNRiKkwygvE92p5wLJMg/3ph/aX8f6&#10;xBPuvdNX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V20cn9pWmila0FbYJc8JU&#10;r/mz/wAhj0/4nT7917oUvfuvde9+691737r3Xvfuvde9+691737r3Xvfuvde9+691737r3Xvfuvd&#10;e9+691737r3Xvfuvde9+691737r3Xvfuvde9+691737r3Xvfuvde9+691737r3X/1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Dr6GnyNM9LUpqR+VYWDxuP0yRsfow/40bgke/de6B7K4qoxNSYJx&#10;qRrtBMBZJo7/AFH9CP7S/j/WsT7r3TZ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tWZ&#10;WDKSrKQysDYqwNwQR+R7917oacJklymPhqCR5lHiqFH9mZB6jb+jCzD/AAPv3Xunb37r3Xvfuvde&#10;9+691737r3Xvfuvde9+691737r3Xvfuvde9+691737r3Xvfuvde9+691737r3Xvfuvde9+691737&#10;r3Xvfuvde9+691737r3Xvfuvdf/X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So2pk/scgKeRrU9bpia54SYH9l/9iSVP+vf8e/de6Fj37r3X&#10;vfuvde9+691737r3Xvfuvde9+691737r3Xvfuvde9+691737r3Xvfuvde9+691737r3Xvfuvde9+&#10;691737r3Xvfuvde9+691737r3Xvfuvdf/9D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8DbkcEcgj8e/de6GbA5IZPHRTMbzxfsVI/PlQfr/wCQxZv9ckfj&#10;37r3T17917r3v3Xuve/de697917r3v3Xuve/de697917r3v3Xuve/de697917r3v3Xuve/de6979&#10;17r3v3Xuve/de697917r3v3Xuve/de697917r//R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pTbWyX2GRWKRrU&#10;9bpgkv8ARZb/ALEh/wBidJ/wYn8e/de6Fr37r3Xvfuvde9+691737r3Xvfuvde9+691737r3Xvfu&#10;vde9+691737r3Xvfuvde9+691737r3Xvfuvde9+691737r3Xvfuvde9+691737r3X//S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hlwGS/ieNil&#10;dr1EX7FT/UyxgWkP/BxZv9ckfj37r3T37917r3v3Xuve/de697917r3v3Xuve/de697917r3v3Xu&#10;ve/de697917r3v3Xuve/de697917r3v3Xuve/de697917r3v3Xuve/de6//T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pTbVyX2ORWGRrQVumB7nhZb/sOf8AYkr/AKzX/Hv3&#10;Xuha9+691737r3Xvfuvde9+691737r3Xvfuvde9+691737r3Xvfuvde9+691737r3Xvfuvde9+69&#10;1737r3Xvfuvde9+691737r3Xvfuvdf/U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A25HBHII/Hv3XuhowWR/ieNgnZrzIPDUf180&#10;YsWP/BhZv9j7917p49+691737r3Xvfuvde9+691737r3Xvfuvde9+691737r3Xvfuvde9+691737&#10;r3Xvfuvde9+691737r3Xvfuvde9+691737r3X//V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q2lkfs8h9tI1oK7TFyeFnH+Zb/Y3&#10;K/7Ef09+690K3v3Xuve/de697917r3v3Xuve/de697917r3v3Xuve/de697917r3v3Xuve/de697&#10;917r3v3Xuve/de697917r3v3Xuve/de6/9b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2ZHL0GLTVVTAORdII/XPJ/wVPwP8WIH+Pv3Xug&#10;4yu6a/IaooSaOlNx44mPlkH/ADdmFj/yCth+Df37r3SZ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u1YqQykqykMpBsQ&#10;Qbggj37r3Q2YfILksfT1Vx5CvjnA/szx+mTgfS/6h/gR7917pz9+691737r3Xvfuvde9+691737r&#10;3Xvfuvde9+691737r3Xvfuvde9+691737r3Xvfuvde9+691737r3Xvfuvde9+691/9f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WOWaKCNpZpEiiQXeSR&#10;gqqP8SffuvdIDLbxZtcGKXSvKmskX1Ef1hiYcf8ABm5/wH19+690hZJJJnaSV3kkc3d5GLux/qzN&#10;yffuvdcP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sdnZH7esehka0VYLx3PC1EYuLf8GW4/1wPfuvdCf7917r3v3Xuve/de69&#10;7917r3v3Xuve/de697917r3v3Xuve/de697917r3v3Xuve/de697917r3v3Xuve/de697917r//Q&#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MOX3BRYpShPnqy&#10;PTTRsLi4uDM/9gf7z/Qe/de6DDJZatykmuqlOgG8cCXWCL/gqfk/7Ubn/H37r3TZ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c4pHhkjljYrJE6yIw+qujalYf6x9+690OGOrUyFFT1iWAmjBZQb6JB6Z&#10;Uv8A4MCPfuvdTffuvde9+691737r3Xvfuvde9+691737r3Xvfuvde9+691737r3Xvfuvde9+6917&#10;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cXdIkaSR1jjQFnd2CoqjkszHgD37r3QfZrdxbXTYolV5V60izMPyKdW+n/Bzz/QDg+/de6QbMzsW&#10;ZizMSzMxJZiTckk/U+/de66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Xmy8jpknxsjcSXqKe5/tqLT&#10;IP8AXUBgP8D7917oRPfuvde9+691737r3Xvfuvde9+691737r3Xvfuvde9+691737r3Xvfuvde9+&#10;691737r3Xvfuvde9+691737r3X//0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UH&#10;IZGlxkBqKqTSvIRFsZZWH9iJD9T/ALwPyR7917oKsxn6vLOVJMNIGvHTIeDb6PM39pv94H4H5Puv&#10;dMX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IpKmSjqYKqL9cEqSKL2DaTcobfgi4P8Ah7917ocqeeOqghqIjeOe&#10;NJUP+0uuoA/4/wBffuvdZvfuvde9+691737r3Xvfuvde9+691737r3Xvfuvde9+691737r3Xvfuv&#10;de9+691737r3Xvfuvde9+691/9P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MGaz9NiE0C&#10;09Y63jpw36ARxJOR9F/oPqfx/Ue690FNbXVOQnaoqpDJI3AH0SNb3CRr9AB/T/Ynn37r3UT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EnZmQ8tNNjpG9dMTNCCfrBI3rUD/aXN/+Qvfu&#10;vdLf37r3Xvfuvde9+691737r3Xvfuvde9+691737r3Xvfuvde9+691737r3Xvfuvde9+691737r3&#10;Xvfuvdf/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I/P7mSh10dCyyVnKyS8NHSn6Ef0Zx/T6D&#10;8/09+690GUkjyu0krtJI7FndyWZmPJLMffuvdc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nLEVzY7IU1UCdCuFmA/tQSemUW/NhyP8QPfuvdDaCGAZSCrAEE&#10;G4IIuCD7917rv37r3Xvfuvde9+691737r3Xvfuvde9+691737r3Xvfuvde9+691737r3Xvfuvde9&#10;+691737r3X//1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SA3DujTrocZJzyk9Wh+n4MdOw/P9XH+w/r7&#10;917oP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oWtqZD7zGJC7XmoiKdhfkxWvTt/rafT/AMg+/de6U3v3Xuve/de697917r3v3Xuve/de&#10;697917r3v3Xuve/de697917r3v3Xuve/de697917r3v3Xuv/1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JtyeAOST+&#10;PfuvdBvuPcxn8lBjntBylRUoeZvw0cJH9j+rf2voPT+r3XukP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lHtfIfY5SJHa0NZamkv9A7H9lz/rNYX/AJ9+690Lvv3Xuve/de6979&#10;17r3v3Xuve/de697917r3v3Xuve/de697917r3v3Xuve/de697917r3v3Xuv/9f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4m&#10;3J4A5JP49+690Gu5NyGpL4+ge1MLrUVCnmoP0McZH9j+p/tf8F+vuvdIn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YJBBBIINwRwQR9CD79&#10;17obMPXDI46mqr3kKaJx/SeP0Scfi59Q/wACPfuvdOfv3Xuve/de697917r3v3Xuve/de697917r&#10;3v3Xuve/de697917r3v3Xuve/de697917r//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Qc7m3F5TJjaCT9oXSqqEP+dP0aCN&#10;h/Z/DH+19Bxe/uvdIX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LjZdf46ifHO3pqFM8AP/HaNf3FH/Bk5&#10;/wCQffuvdCR7917r3v3Xuve/de697917r3v3Xuve/de697917r3v3Xuve/de697917r3v3Xuve/d&#10;e6//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hN0bh8XkxtDJ+4QVq50P+bB+sEbD+1/qj+Pp9b2917oO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Moa6ox1THVUz6ZEPINykiH9U&#10;ci/kH/jY5t7917oYsXk6fK0q1MB0t+maEm7wyW5Rv6j8qfyP9iB7r3Tl7917r3v3Xuve/de69791&#10;7r3v3Xuve/de697917r3v3Xuve/de697917r3v3Xuve/de697917r3v3Xuve/de697917r3v3Xuv&#10;e/de697917r3v3Xuve/de697917r3v3Xuve/de697917r3v3Xuve/de697917r3v3Xuve/de6979&#10;17r3v3XuknunDff033lOl6ulU3VRdp4Byyf4leWX/Yj8j37r3QV+/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kUlTJR1UFVH+uCVJA&#10;L21aTdkP+BFwf8PfuvdDnBMlRDFPEdUc0aSof6q66l/3v37r3WX37r3Xvfuvde9+691737r3Xvfu&#10;vde9+691737r3Xvfuvde9+691737r3Xvfuvdf//S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0k9y54Y6I0dK4++mX1MCD9tG39s/7Wf7I/H1/&#10;pf3XugsJJJJJJJuSeSSfqSffuvdd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FDZ1f9xQSUbm8lE/ov8AUwTEsn+2bUP8Bb37r3Sw&#10;9+691737r3Xvfuvde9+691737r3Xvfuvde9+691737r3Xvfuvde9+691737r3X//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TLnMxHiKQv6XqpbrT&#10;Qn+035kcDnSv1P8AXgfn37r3QPTTS1Esk8ztJLKxd3Y3LMfr/wAaHv3XusX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7tyu+wytO7NaKc/bTf00zEBWP/AAVtJP8Ah7917oY/fuvde9+691737r3Xvfuv&#10;de9+691737r3Xvfuvde9+691737r3Xvfuvde9+691//U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UWtrIKCmlqqhtMcS3sP1Ox4SNB+STwP+Ke/de6BjJZCf&#10;J1clVOeW9McYN1iiB9Ea/wCt+T+Tc/n37r3UD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S52pnDC64urf9mR&#10;rUkjH/NSMb+Ak/2WP6f6Hj88e690I/v3Xuve/de697917r3v3Xuve/de697917r3v3Xuve/de697&#10;917r3v3Xuve/de697917r3v3Xuve/de697917r3v3Xuve/de697917r3v3Xuve/de697917r3v3X&#10;uve/de697917r3v3Xuve/de697917r3v3Xuve/de697917r3v3Xuve/de6Sm6cP9/SfdwJerpFJs&#10;ou01OPU8fH1K8sv+xH59+690FX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hrwld/EcZS1BN5dHin/AK+aL0OT/wAG/V/rH37r3Tr7&#10;917r3v3Xuve/de697917r3v3Xuve/de697917r3v3Xuve/de697917r/1d/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dEgAkkAAXJPAAH1JPv3Xugj3Hmjlarxwkiip&#10;mYQj6CZ/o07D/H6Lf6D+hJ9+690nP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Qr7Zzf8AEqf7&#10;aob/AC2mQaiTzPCPSs3+uOA/+Nj+ePde6VPv3Xuve/de697917r3v3Xuve/de697917r3v3Xuve/&#10;de697917r3v3Xuve/de697917r3v3Xuve/de697917r3v3Xuve/de697917r3v3Xuve/de697917&#10;r3v3Xuve/de697917r3v3Xuve/de697917r3v3Xuve/de697917r3v3Xuve/de6CfdGI/h9Z9xCt&#10;qSrZmUAemGb6yRcfQH9S/wCFwPp7917pL+/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lzsqu0T1GPdvTOv3EIP8Ax1jGmUD/ABZbH/kH37r3&#10;Qj+/de697917r3v3Xuve/de697917r3v3Xuve/de697917r3v3Xuve/de6//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Ibd2a8SHF0z/ALkqg1bqeUiblYAR+WHL&#10;f7Tx/a9+690HH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S&#10;6CrehrKarS94JVcgf2kvaRP+QlJH+x9+690OaOsiJIjBkkRXRh9GVxqVh/rj37r3XL37r3Xvfuvd&#10;e9+691737r3Xvfuvde9+691737r3Xvfuvde9+691/9f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1ZnKR4mieoazSt+3Txn/AHZMR6bj/Uj6t/hx9SPfuvdAxLLJPLJNKxeW&#10;V2kkc/VnY3Yn37r3WP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KPbeYOLrNEz&#10;H7OpKpNc8RN9EnA/w+jf4f1IHv3XuhdBBAINweQRyCD9CD7917r3v3Xuve/de697917r3v3Xuve/&#10;de697917r3v3Xuve/de697917r3v3Xuve/de697917r3v3Xuve/de697917r3v3Xuve/de697917&#10;r3v3Xuve/de697917r3v3Xuve/de697917r3v3Xuve/de697917r3v3Xuve/de697917r3v3XukT&#10;u/EeeEZOBf3adQtSAOXgv6ZOPyh+v+0/4L7917oNf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Qs7Trvu8WsLNeWibwHnnxEaoCf8LXUf8F9&#10;+690p/fuvde9+691737r3Xvfuvde9+691737r3Xvfuvde9+691737r3X/9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dMyorMxCqoLMzEAKoFyST+B7917oHM/lmytczqT9rDeKlU&#10;3Hov6pSD+XPP+tYfj37r3TH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oTtpZf7qn/h873qKVLwk/WSmFlC3/qn0/1rf0Pv3Xull7917r3v3Xuve/de697917r3v3Xu&#10;ve/de697917r3v3Xuve/de697917r3v3Xuve/de697917r3v3Xuve/de697917r3v3Xuve/de697&#10;917r3v3Xuve/de697917r3v3Xuve/de697917r3v3Xuve/de697917r3v3Xuve/de697917rplV1&#10;ZWAZWBVlYAhlIsQQfwffuvdA1ncW2Kr3hUH7eW8tKxubxMf82Sfyh9J/2B/Pv3XumX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KnaNb9tlBAxtHW&#10;xmE3+nlX9yE/6/BUf8G9+690K/v3Xuve/de697917r3v3Xuve/de697917r3v3Xuve/de697917r&#10;/9H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IneGW8EAxkDfu1Ch6kg8pBfiPj&#10;8uRz/tP+B9+690Gv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kikeGWOaM6ZIpEkRv8AUujalP8AsCPfuvdDnR1KVlLT1SfpniSQD/UlluyH/EG4Pv3XupPv3Xuv&#10;e/de697917r3v3Xuve/de697917r3v3Xuve/de6//9L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USurIqClnq5j6IULWvYu30SNf8WNgPfuvdAlV1MtZUzVU7apZnLsfwL/AEVb/gCwA/p7&#10;917qP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W&#10;O0cr9rVHHzNaCra8RJsI6m1gP+QwAv8Ar29+690J/v3Xuve/de697917r3v3Xuve/de697917r3v&#10;3Xuve/de697917r3v3Xuve/de697917r3v3Xuve/de697917r3v3Xuve/de697917r3v3Xuve/de&#10;697917r3v3Xuve/de697917r3v3Xuve/de697917r3v3Xuve/de697917r3v3Xuve/de6DDd2K+1&#10;qhkIVtBWNaUAcR1Vrt/yWAW/19X+Hv3Xukd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hN2XW+WimomN2pJNcY/5sz3aw/wBZwxP+uPfuvdLP37r3&#10;Xvfuvde9+691737r3Xvfuvde9+691737r3Xvfuvdf//T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Gm8Mp56hMbC14qU657Hh6gjhT/AMEB/wBuT/T37r3SK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2rFSGUlWUhlINiCDcEEe/de&#10;6GbBZMZTHxTMR54/2akfT91APXb+jCzD/Xt+PfuvdPPv3Xuve/de697917r3v3Xuve/de697917r&#10;3v3Xuve/de697917r3v3Xuve/de697917r3v3Xuve/de697917r3v3Xuve/de697917r3v3Xuve/&#10;de697917r3v3Xuve/de697917r3v3Xuve/de697917r3v3Xuve/de697917r3v3XuodfRRZCknpJ&#10;v0zIQGtcxuOY5F/xU2P+8e/de6BKpp5aSomppl0ywyNG4/F1P1U/kH6g/ke/de6w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UG2a37LL0+o2jqb0sn9P3&#10;SPGf9g4Xn+l/fuvdDB7917r3v3Xuve/de697917r3v3Xuve/de697917r3v3Xuv/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TZl8guMoJ6o2MgGiBT/AG534jFvyB+o/wCAPv3XugUd2kd5HYs8&#10;jM7seSzMdTMT/Un37r3XH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KPbGT/AIdkFSRrU1YVgmv9Fe/7Mp/1ibE/0J9+690Lvv3Xuve/&#10;de697917r3v3Xuve/de697917r3v3Xuve/de697917r3v3Xuve/de697917r3v3Xuve/de697917&#10;r3v3Xuve/de697917r3v3Xuve/de697917r3v3Xuve/de697917r3v3Xuve/de697917r3v3Xuve&#10;/de697917r3v3Xuve/de6Qe8sVqRMrCvqj0xVYA+qE6Ypj/rH0n/AAI/p7917oO/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dglSGBIIIII4II5BB9+690&#10;OOMqxX0FLVgi80Kl7fQSr6JVH+swI9+691O9+691737r3Xvfuvde9+691737r3Xvfuvde9+691//&#10;1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QW7uyf3VcKKNrwUV1ax4epb/OE/8FFk/wADq/r7&#10;917pI+/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EfZ&#10;NZrp6qhY8wyCoiBPPjlGmQAf0DAH/kL37r3S59+691737r3Xvfuvde9+691737r3Xvfuvde9+691&#10;/9b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NuXyC4zH1FUba1XRAp/tTv6Yxb82PqP+APv3XugTZmd&#10;md2LO7FmZjcszG7MSfyT7917rj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R7YyP2GTRHa0FZanlv9Fcn9mQ/wCs3BP4&#10;BPv3Xuhd9+691737r3Xvfuvde9+691737r3Xvfuvde9+691737r3Xvfuvde9+691737r3Xvfuvde&#10;9+691737r3Xvfuvde9+691737r3Xvfuvde9+691737r3Xvfuvde9+691737r3Xvfuvde9+691737&#10;r3Xvfuvde9+691737r3Xvfuvde9+691737r3SR3di/u6MVsS3nogS9hy9MeZB/yAfUP8NXv3Xugt&#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bcrPssvS&#10;uTaOZvtpf6aJ/St/8A+kn/W9+690Mnv3Xuve/de697917r3v3Xuve/de697917r3v3Xuv//X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QZ7yyHmq4qCNrx0i+SWx4NRKtwD/wVbf7cj37r3SL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DPgch/EsbBOzapkHgqP6+aMAFj/wYWb/Y+/de6effuvde9+691737r3Xv&#10;fuvde9+691737r3Xvfuvde9+691737r3Xvfuvde9+691737r3Xvfuvde9+691737r3Xvfuvde9+6&#10;91737r3Xvfuvde9+691737r3Xvfuvde9+691737r3Xvfuvde9+691737r3Xvfuvde9+691737r3X&#10;vfuvddEBgVYAggggi4IPBBB9+690DGcxpxeQmgAPgc+amPJvC5Olbn8qbqf9a/59+690z+/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A25HBHII/Hv3XuhxxdWK7&#10;H0lVe5lhUyW+glX0TD/YMD7917qf7917r3v3Xuve/de697917r3v3Xuve/de6//Q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GrKqOipZ6qX9EETSEfQsQPSg/xY2A/xPv3XugNmmeomlnlOqSaR5XP9WdtTf737&#10;917rF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V+zq/7evejdrRVqWW/0FRECyf7ddQ/xNvfuvdCj7917&#10;r3v3Xuve/de697917r3v3Xuve/de697917r3v3Xuve/de697917r3v3Xuve/de697917r3v3Xuve&#10;/de697917r3v3Xuve/de697917r3v3Xuve/de697917r3v3Xuve/de697917r3v3Xuve/de69791&#10;7r3v3Xuve/de697917r3v3XukzunGff48zRrepotU0dhy8Vv3o/9sNQ/xFvz7917oJf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CRsms101VQsfVBIJ4wT&#10;z45RpcAf0DC//IXv3Xulx7917r3v3Xuve/de697917r3v3Xuve/de6//0d/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Ibetfogp8ejeqZvuJgDz4ozaJSP6M1z/yD7917oO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ZIpXgljmibTJFIkkbD+y6NqU/wC3Hv3XuhyoqpK2kp6qP9M8SSWvfSxHrQ/4qbg/63v3XupX&#10;v3Xuve/de697917r3v3Xuve/de697917r3v3Xuve/de697917r3v3Xuve/de697917r3v3Xuve/d&#10;e697917r3v3Xuve/de697917r3v3Xuve/de697917r3v3Xuve/de697917r3v3Xuve/de697917r&#10;3v3Xuve/de697917r3v3Xuve/de6BzcWM/hmRkRFtT1F56ew9IRj6oh/wVri39Lf19+690x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n/bVZ9nmKUk2jqCaWT/E&#10;TcR3/wCQwp9+690MPv3Xuve/de697917r3v3Xuve/de697917r//0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Apmq7+IZKqqASY9Zjg/oIYvQhH+v8Aq/1z7917pq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QkbKrvJT1GPc+qnbzwgnkxSm0igf0Vuf+QvfuvdLj37r3Xvfuvde9+691737r3Xvfuvde9+&#10;691737r3Xvfuvde9+691737r3Xvfuvde9+691737r3Xvfuvde9+691737r3Xvfuvde9+691737r3&#10;Xvfuvde9+691737r3Xvfuvde9+691737r3Xvfuvde9+691737r3Xvfuvde9+691737r3XvfuvdJ3&#10;c2N/iONdkW9TSap4bC7MoH70Q/PqUXAH1IHv3Xugh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dqxVgykqykMpHBBBuCD7917odKCqWto6WqW378MchA/suV9a/7&#10;Brj37r3Uv37r3Xvfuvde9+691737r3Xvfuvdf//T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Mm4a37HE1Uim0sq/b&#10;Q82PkmBUlT/VV1MP9b37r3QN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nnAVv2G&#10;VpZi2mN38E1zYeKb0Et/gps3+w9+690M/v3Xuve/de697917r3v3Xuve/de697917r3v3Xuve/de&#10;697917r3v3Xuve/de697917r3v3Xuve/de697917r3v3Xuve/de697917r3v3Xuve/de697917r3&#10;v3Xuve/de697917r3v3Xuve/de697917r3v3Xuve/de697917r3v3Xuve/de697917oHdx43+G5K&#10;RUW1PUXqKewsqq59cQ/Hpa4A/pb+vv3XumH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J2y6vy0E1Ixu1JNdR/SGou6/8nB/fuvdLL37r3Xvfuvde9+691737r3X&#10;vfuvdf/U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Bxvas11FLQqeIYzPKB/x0lOlAf8Qov/yF7917pD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GzDVn3+MpKkm7tEElJ+vmi/bkJ/1yL/AOx9&#10;+6906e/de697917r3v3Xuve/de697917r3v3Xuve/de697917r3v3Xuve/de697917r3v3Xuve/d&#10;e697917r3v3Xuve/de697917r3v3Xuve/de697917r3v3Xuve/de697917r3v3Xuve/de697917r&#10;3v3Xuve/de697917r3v3Xuve/de697917pOboxv3+Nd0W9RR6qiKw9TIB+/GP9dRe35IHv3Xugi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KfaNX9vl0iY2Srie&#10;A3+msfuxn/Xuukf6/v3XuhZ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QHZS&#10;rNdkKuqvdZZnMf8AyyX0Qj/YKB7917qB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QtkVd0rKFj+krVRD/AAa0U3+wBCf7f37r3S+9+691737r3Xvfuvde9+691737r3Xvfuvd&#10;e9+691737r3Xvfuvde9+691737r3Xvfuvde9+691737r3Xvfuvde9+691737r3Xvfuvde9+69173&#10;7r3Xvfuvde9+691737r3Xvfuvde9+691737r3Xvfuvde9+691737r3Xvfuvde9+691737r3Xvfuv&#10;dAzn8d/DclNEq2gl/fp/6eKQn0D/AIK11/2F/wA+/de6Zf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lgmennhqI/1wSxyp/waNw6/7yPfuvdDvDKk8UU0Zuk0aSof6pIo&#10;dT/tj7917rJ7917r3v3Xuve/de697917r//W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TPn6v7PEVsoNnaIwR24Ouc+IFf8&#10;QCW/2Hv3XugX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T3t2r+zz&#10;FG5Nklf7aT+hWf8AbW/+AbSf9h7917oZffuvde9+691737r3Xvfuvde9+691737r3Xvfuvde9+69&#10;1737r3Xvfuvde9+691737r3Xvfuvde9+691737r3Xvfuvde9+691737r3Xvfuvde9+691737r3Xv&#10;fuvde9+691737r3Xvfuvde9+691737r3Xvfuvde9+691737r3Xvfuvde9+691737r3SV3bjvvMca&#10;lFvPQ6pRb6tA3E6/7AAP/sD/AF9+690FP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oW9p1f3OHiQm70kklO39dIPkj/2GlgP9h7917pS+/de697917r3v3Xuve/d&#10;e6//1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g971VoqKiB/W71Mg/ICDxRf7fU3+29+690Hf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LbZNVoq6qjY8VEKypf/AI6QNYgD+pVif9h7917oSvfuvde9+691737r3Xvfuvdf&#10;/9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BDumq+5zNQAbrTKlMvP08Y1SD/ktm9+690nf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Qq7OqfNifCT6qSeSMD86JP3lP8At2Yf7D37r3Sr&#10;9+691737r3Xvfuvde9+691737r3Xvfuvde9+691737r3Xvfuvde9+691737r3Xvfuvde9+691737&#10;r3Xvfuvde9+691737r3Xvfuvde9+691737r3Xvfuvde9+691737r3Xvfuvde9+691737r3Xvfuvd&#10;e9+691737r3Xvfuvde9+691737r3XvfuvdIveeP81JFkEX9ylYRykDk08rWUn/gr/T/gx9+690Gf&#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ccRVfZZOiqSbKk6iQ/wBI&#10;pP2pT/yST7917ob/AH7r3Xvfuvde9+691737r3X/0d/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cXdY0eRzZUVnY/0VRqJ9+690A08&#10;zVE807/qnlkmb8+qRy55/wBc+/de6x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Ddh6r7zGUVRe7&#10;PAiyH+ssX7Up/wCSlPv3XunL37r3Xvfuvde9+691/9L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TLuGo+2w1e4Ni8PgH9f8oYQm3+&#10;wYn37r3QM+/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edvT/b5mge9g83gP9CKhTCL/wCxYH37r3Qz+/de697917r3v3Xuve/de697917r3v3Xuve/de69&#10;7917r3v3Xuve/de697917r3v3Xuve/de697917r3v3Xuve/de697917r3v3Xuve/de697917r3v3&#10;Xuve/de697917r3v3Xuve/de697917r3v3Xuve/de697917r3v3Xuve/de697917r3v3Xuve/de6&#10;DveuP0yU+SjXiQfb1BA/tqNULn/Erdf9gPfuvdIP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CXsqq8lHU0jG7U8wlQH8Rzr9B/rMpJ/1/fuvdLX37r3Xvfuvde9+691//&#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Ive0+igpacGxnqS5/xSCM3H+3dffuvdBn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pUbQqfBl1iJ9NXDLD9eA6jzIf8AX9JA/wBf37r3Qse/de697917r3v3Xuv/1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BpvafVXUlPfiGmMh/oGmkII/wBsg9+690i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0NG35vPhse/+pgEJ/wCqdjB/0T7917p49+691737&#10;r3Xvfuvde9+691737r3Xvfuvde9+691737r3Xvfuvde9+691737r3Xvfuvde9+691737r3Xvfuvd&#10;e9+691737r3Xvfuvde9+691737r3Xvfuvde9+691737r3Xvfuvde9+691737r3Xvfuvde9+69173&#10;7r3Xvfuvde9+691737r3Xvfuvde9+690E27KD7PKNMi2irV862HAlB0zr/r3sx/4N7917pM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kUk7UtVT1K/WCeKUD+vjcMR/sbW9+69&#10;0OysrqrqQVZQykfQqwuCPfuvdcvfuvde9+691//V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D255vNm6z+kZihX/AA8cKhv+Tr+/&#10;de6YP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KezJvJinjJ5gq5VA/2l0WQH/bk+/de6Vvv3Xuve/de697917r3v3Xuve/de697917r3v3Xuve/&#10;de697917r3v3Xuve/de697917r3v3Xuve/de697917r3v3Xuve/de697917r3v3Xuve/de697917&#10;r3v3Xuve/de697917r3v3Xuve/de697917r3v3Xuve/de697917r3v3Xuve/de697917r3v3Xuk3&#10;uqg+8xUkii81GfuUt9Sii06/62m7f64Hv3Xugj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Qy7dqfusNROTdo4/t3/AKg07eJb/wCuoB/2Pv3Xunv37r3Xvfuvdf/W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BmRl82Qrpr3ElXUOP+CtMSoH+w9+691C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CLsipvDW0ZP+&#10;bkjqEH9RKvjkt/raV/2/v3Xul37917r3v3Xuv//X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Y5n8UUsp+kcbvz/tClvfuvdAGSSSTyTyT/&#10;AIn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0r9lyacpNH+JKOTj/aklRgf9tf37r3Qo+/de697917r3v3Xuve/de697917r3v3Xuve/de6&#10;97917r3v3Xuve/de697917r3v3Xuve/de697917r3v3Xuve/de697917r3v3Xuve/de697917r3v&#10;3Xuve/de697917r3v3Xuve/de697917r3v3Xuve/de697917r3v3Xuve/de697917r3v3Xuve/de&#10;697917pAb2oeKXIoPoftZyP6G8kLH/k4E/6w9+690H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lLtOp+3zMKE2Wqjlp2/1yvlT/bsoH+x9+690Lfv3Xuve/de6/9D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25iTx4r&#10;Iv8AkUVQB/rvEUB/259+690CP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npZ2pqmnqF/VBNF&#10;MLfkxuHt/sbe/de6HhWDKrKbqwDKR+QRcH37r3Xfv3Xuv//R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MO5n0YOvP9VhT/AJLqEQ/7wffu&#10;vdA7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dsE/jzGOb+tVGn/U0+P8A4n37r3Q1e/de697917r3v3Xuve/de697917r3v3Xuve/de69&#10;7917r3v3Xuve/de697917r3v3Xuve/de697917r3v3Xuve/de697917r3v3Xuve/de697917r3v3&#10;Xuve/de697917r3v3Xuve/de697917r3v3Xuve/de697917r3v3Xuve/de697917r3v3Xuve/de6&#10;97917r3v3Xugh3RRfZ5aYqLRVYFVHb6XkJEo/wCSwxt/Qj37r3Sd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0M+36n7rD0MhN2SEQN/W9OTDz/rhQf9j7917p5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mN3&#10;Npwso/1c9Ov+2k1/8R7917oJ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U3GtoyNA/+praVv8AkmdT7917oc/fuvde9+691737r3Xvfuvd&#10;e9+691737r3Xvfuvde9+691737r3Xvfuvde9+691737r3Xvfuvde9+691737r3Xvfuvde9+69173&#10;7r3Xvfuvde9+691737r3Xvfuvde9+691737r3Xvfuvde9+691737r3Xvfuvde9+691737r3Xvfuv&#10;de9+691737r3Xvfuvde9+691737r3SP3lRefHx1aj10Ug1H8+GciN/8AbNoP+tf37r3QX+/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EnZFRqpKylJ5hnSZQf9TOmkgf6xS/+x9+&#10;690t/fuvdf/T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JHejWxMQ/1VdCv/WGRv+I9+690Fv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NTtoqIG/wBTNE3+2cH37r3Q9e/de697&#10;917r3v3Xuve/de697917r3v3Xuve/de697917r3v3Xuve/de697917r3v3Xuve/de697917r3v3X&#10;uve/de697917r3v3Xuve/de697917r3v3Xuve/de697917r3v3Xuve/de697917r3v3Xuve/de69&#10;7917r3v3Xuve/de697917r3v3Xuve/de697917r3v3XusFTAlVTz00n6J4nib/AOum4/xH1Hv3Xu&#10;gLnhenmlgkFpIZHicf0aNirf7yPfuvdY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Ss2dUeHLGEn01VPLGB+C8f7yn/bK3+39+690Knv3Xuv/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SN3sf9xtMP61yH/bU8g/4n37r3QY+&#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uwbEH+hB/2x9+690P/AL917r3v3Xuve/de697917r3v3Xuve/de697917r3v3Xuve/de697917&#10;r3v3Xuve/de697917r3v3Xuve/de697917r3v3Xuve/de697917r3v3Xuve/de697917r3v3Xuve&#10;/de697917r3v3Xuve/de697917r3v3Xuve/de697917r3v3Xuve/de697917r3v3Xuve/de69791&#10;7oKt30X22U+4UWjrYxJ/h5Y7Rygf8msf9f37r3SU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T8XUfa5GiqCbLHUxFz/zbL6ZP+TSffuvdDj7917r/9X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it7/wDACkH4+7/3qFvfuvdB&#10;p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ofxyAf8Pfuvdd+/de697917r3v3Xuve/de697917r3v3Xuve/de697917r3v3Xuve/d&#10;e697917r3v3Xuve/de697917r3v3Xuve/de697917r3v3Xuve/de697917r3v3Xuve/de697917r&#10;3v3Xuve/de697917r3v3Xuve/de697917r3v3Xuve/de697917r3v3Xuve/de697917r3v3Xuktu&#10;6i+5xZnUXkopFmFhc+J/25R/rchj/re/de6Cj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Qzff8A+4D+IavX/DfLe/8Au/wWtf8A4Px7917r/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it7/wDACkP4+7/3uFvfuvdB&#10;p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owA4AH9Pfuvde9+691737r3Xvfuvde9+691737r3Xvfuvde9+691737r3Xvfuvde9+6&#10;91737r3Xvfuvde9+691737r3Xvfuvde9+691737r3Xvfuvde9+691737r3Xvfuvde9+691737r3X&#10;vfuvde9+691737r3Xvfuvde9+691737r3Xvfuvde9+691737r3Xvfuvde9+691737r3XvfuvdYp4&#10;UqIZYJBeOaN4nH9VkUq3+8H37r3QFVEL0081PJw8EskT/wDBo2Km3+29+691h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LiCoMuyqyO/NNOkP150vWxzD/Yesj37r3X/1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SN3sP9xlM&#10;39K5B/t6eQ/8R7917oMf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ai7Af1IH+3NvfuvdD/wC/de697917r3v3Xuve/de697917r3v3Xuv&#10;e/de697917r3v3Xuve/de697917r3v3Xuve/de697917r3v3Xuve/de697917r3v3Xuve/de6979&#10;17r3v3Xuve/de697917r3v3Xuve/de697917r3v3Xuve/de697917r3v3Xuve/de697917r3v3Xu&#10;ve/de697917r3v3Xuve/de697917oKt4Uf2+U86iyVkSy/4eWMeKQf7wrH/X9+690l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T5QT2w2dpSf1x0E6j+njrkjkI/5KX37r3X/9D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kt5&#10;qTiYz/qa2Fj/AK3ikX/iffuvdBZ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sscrRrMg+k8Qib/AIKJkm/3tB79&#10;17r/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SZ3ct8LMf9RNTt/t5Qv8AxPv3Xugl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TsYuvJY9P9VW0q/7edR7917ocvfuvde9+6917&#10;37r3Xvfuvde9+691737r3Xvfuvde9+691737r3Xvfuvde9+691737r3Xvfuvde9+691737r3Xvfu&#10;vde9+691737r3Xvfuvde9+691737r3Xvfuvde9+691737r3Xvfuvde9+691737r3Xvfuvde9+691&#10;737r3Xvfuvde9+691737r3Xvfuvde9+691737r3Xvfuvde9+691Hq6daulqKZ/0zwyRE/wBNalQ3&#10;+w+vv3XugKkRoneNxpeN2R1P4ZDpYf7f37r3XD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0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THuVPJg69fraOJ/8AqXOkh/3r37r3QN+/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nfAp5Mzjl/pUo//AFL/AHP+I9+690NP&#10;v3Xuve/de697917r3v3Xuve/de697917r3v3Xuve/de697917r3v3Xuve/de697917r3v3Xuve/d&#10;e697917r3v3Xuve/de697917r3v3Xuve/de697917r3v3Xuve/de697917r3v3Xuve/de697917r&#10;3v3Xuve/de697917r3v3Xuve/de697917r3v3Xuve/de697917r3v3Xuve/de697917oIN0Un2uY&#10;qCBZKkLVJ/ry8Sn/AJLDH37r3S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P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3ZePy4rIp+TRVJH+LLEWUf7ce/de6BD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U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cJUEkc&#10;kZ+kiOhv/Rl0+/de6AMggkEWIJBH9COCPfuvdd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V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BuTi8ORr4rWCVlQo/wCC+U6T/tre/de6g+/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1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BBu&#10;mHxZurP9mUQzL/yFCqt/ycD7917pP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1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BrveDTWUdRb&#10;ianeI/4mCTVf/bOPfuvdIn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0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I3esHkx1POBc09U&#10;FJ/pHMhDH/koL7917oMf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9H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TRnqf7&#10;nD18YFyIGmUAXOqnInAH+vpt7917oF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L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TKGVl&#10;YXVgVYH8gixHv3XugHqYGpqmop2/VBNLCf8AExuUJ/3j37r3WD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Em7Kb7fMzOBZaqOKoX+lyvif/AJOUn/Y+/de6TX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Wdo03gw6SEWaqmlnN/rpB8KD/Wstx/r+&#10;/de6U/v3Xuve/de697917r3v3Xuve/de697917r3v3Xuve/de697917r3v3Xuve/de697917r3v3&#10;Xuve/de697917r3v3Xuve/de697917r3v3Xuve/de697917r3v3Xuve/de697917r3v3Xuve/de6&#10;97917r3v3Xuve/de697917r3v3Xuve/de697917r3v3Xuve/de697917r3v3Xuve/de697917r3v&#10;3Xuve/de697917pH70p/JjYagC7U1Stz/SOZSjf8nBPfuvdBf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ht70uqno6xRzFK8Dkf6mVdaE/4AqR/sffuvdBx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uSI0jpGg1O7KiqPqWY6VA/2Pv3Xuh2pKdaW&#10;lp6Zf0wQxQg/18aBS3+xtf37r3Uj37r3Xvfuvde9+691737r3Xvfuvde9+691737r3Xvfuvde9+6&#10;91737r3Xvfuvde9+691737r3Xvfuvde9+691737r3Xvfuvde9+691737r3Xvfuvde9+691737r3X&#10;vfuvde9+691737r3Xvfuvde9+691737r3Xvfuvde9+691737r3Xvfuvde9+691737r3Xvfuvde9+&#10;691737r3Xvfuvde9+691737r3Xvfuvde9+6902Zmn+6xVfABdmp3dB/WSL96Mf8AJSj37r3QJ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1Zuk+9xVbABdzCZIx+TJCfKgH+uRb&#10;/Y+/de6BT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CWYpPs&#10;cnWUwFkSZmjH48Uv7sQH+spA9+6902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f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Hm&#10;9qO0lJXqOHU0sp/AZbyQk/4kFx/sB7917pB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Q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NGdovv8XVQKLyBPND/Xyw+tQv+LWK/wCx9+690C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H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QMZ+h/h+UqYQLRSN9xBYWHimJYKB/RTdf9h7917pm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10;0t/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IrelB5aSGvRfXSv45SPzBMbKT/AMFewH/Bj7917oNP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T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hqYI6qn&#10;mppReOeN4nH+Dra4/wAR9R7917oDKqnkpKiemlFpIJXib+hKG2of4H6j/D37r3WD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BxvTH+OaHJRr6ZwIJ7fQSot4mP/AAZQR/yD7917pD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1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ByVEmRoaikew8qHQx/sSr6on&#10;/wBgwF/6i49+690CEkbwyPFIpSSJ2jdT9VdDpZT/AKx9+691w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QZ7xxvgqkyES2iq/RNYcLUIvB/5DUX/ANcE/n37r3SL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9f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ByVCmRop6R7Dyp6HIv45V9Ub/AOwN&#10;r/4XHv3XugRmikglkhlUpLE7RyKfqrodLD37r3WP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Q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HW8sXokTKQr6ZCsNUAPpIBaKU2/qBpJ/qB+T7917pC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YKqmiq6eamnXVFPG0bj82P0ZT&#10;+CDyD/X37r3QI19HLj6uekmHrhcqGtYSIeUkX/BhY+/de6i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S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SQ3bifvKUV0K3qKNSZABzLTfqcf66csP8NX+Hv3Xugu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4i/B5B4IP59+690EO5MQcXW&#10;loltR1JaSCw9MbXvJB/yD/Z/wI/offuvdJ3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QrbWw/8PpPup0tV1ahiCLNDAfUkRv8AQn9Tf7AH6e/de6VX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gt3pHoysb/iWjib/YrI6H/e&#10;APfuvdJH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T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35THRZSjlpJbAsNUUlrmKZR6JB/vRH5BI9+690C1TTy0k8tNOpSWFyjr/iPyD+QRyD+Rz791&#10;7rB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lXtbDff1X3c6XpKRwbMPTNOPUk&#10;f+IXhm/2A/Pv3XuhV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Qeb5jtJjpbfqSpjJ/wCCMjAf8nH37r3SC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V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jt14X7yA5CmS9VTp+6qjmenXkmw+r&#10;J9R/UXH4A9+690GH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puOoJslVxUkA9Uhu7kX&#10;WKMcvI3+AH+3Nh9T7917oaaKjhoKaKlp10xxKFH01O31aRyPqWPJ9+691K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SJ3vHeio5bfoqmjv/TyRFrf&#10;8me/de6DX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W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QV7nwn8Pn+8pktRVD8qo4p5m5KW/Ct9V/pyP6X917pJ+/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tVZ2VEUszEKqqCWZmNgoA+pJ9+690L23sMuJpdUgBrKgK1Q3B8Y+qwKf6L+bfU&#10;/wCAHv3XulD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Su8Y9eHLf8cqqCT/AG+qL/or37r3QU+/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1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gqaaGrglpqhBJDKpV1P9PqCD+C&#10;DyD+D7917oGsvi5sTVvTyXaNrvTzWsJYr8H/AIMPow/B/wALe/de6a/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CFtPBaQmVq09RF6OJh9ARb7lgf6/2P+Sv6H37r3S+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0w7nTXg64flVhcf4aKhGP+8X9+&#10;690Dv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Q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NeXxcOWpGp5LJIvrgmtcxSgWB/xB+jD8j/ABAPv3XugbqqWaiqJaaoQpLE&#10;xVh+D/RlP5BHIP8AT37r3Uf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KrbWCOSmFVUrahgfkEf8CZF58Q/2kf2z/sP62917&#10;oVQAAAAAALADgAD6AD37r3Xf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mzNJrxGSX+lFUP/wBS4y//ABHv3XugS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0nNw4NMrB5IQq10CnxN9PKg5MDn/H+yT9D/gT7917oJHR43aORWR0Yq6MCrKymzKwP0IPv3Xu&#10;uP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6wmHmy9ToF0poiGqZgP0qfoiX/tN+P6fX8e/de6GGCCKmhjp4EEcUSBI0H0Cj/E/U/kk/U8+&#10;/de6y+/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LWp5KOrj+uulnS39dURX37r3Q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L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I7cu3xWo&#10;1fRp/lka3ljUf8CUUfUD/VgfT+o4+tvfuvdBgRbg8EcEH8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xxeMqMrVLTwCw/VNKQdEMd7F2/wAfwB+T&#10;/sT7917oY6Chp8dTR0tMmlEF2Y21yOf1SSH8k/8AGhwB7917qZ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6ZQysp+j&#10;KVP+sRY+/de6AEggkH6gkH/XHv3Xuu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T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IXc23PN5MjQJ+7y9VToP8&#10;7+TNEo/tflh+fr9b3917oOf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U2goKnJVKUtMmp25ZjfREg/VJIw+gH+8ngcke/de6GLF4ynxVKtPALk2aaYga5pLcu3+H&#10;+pH4H+xJ917px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QD1S6KqpT/AFFRMv8AyTIR7917qP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UyhoanI1KUtKmuR+STwkaD9UkjfhR/xoXJA9+690L+JxNN&#10;iaYQwjXI9jPORZ5nH+9KP7K/j/Ekk+6906+/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gNyi6Mn&#10;kU/1NdVgf6wnYD37r3UH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n47HVOTqFp6ZLk8ySG4jhT8vIw&#10;+g/p+T9B7917oXsViqbE04hgGqRrGedgPJM4H1P9FH9lfoP9ckn3XunP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QKZxdOXyQ/rVzN/yW+v/AIn37r3TV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OmKxNVlpxFAumNSDPOwPjhU/1/qx/Cj6/4C5H&#10;uvdC7jsbS4unWnpksODJIbGSZ7WLyN/vQ+g/Hv3Xup/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BncQtmsgP8Am8p/5KiU+/de6Zf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lBhNv1OWcSNq&#10;gola0k5HL2PMcAP1P4J+g/Nzwfde6FekpKehgSnpYliiQcKPqx/Lux5LH8k+/de6k+/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ge3QLZ2v/16c/7ekjPv3XumD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paYLaslVoq8krRU3DR05uss4+oL/lUP8Atz+LCxPuvdCTHGkSLHEixxooVEQBVVRwAqj37r3X&#10;P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QQ7rFs7Wf4rTH/ANVU&#10;Hv3Xuk7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lgg&#10;mqZUggjeWWQ6URBdif8Ain9Sfp7917oS8HtaGi0VVeFnqxZki/VBTn8H/amH9TwPx/X37r3Sw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BJu0f7m5/8&#10;Yqc/9YgPfuvdJr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8YrCVuWf8AZXxwKbSVMgIjX+oX/VN/tI/2JH19+690KeLw9HiYtFOmqVh+7UOAZpD/AEv+F/oo&#10;4/1zz7917p1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0E27/8Ai9Sf4wU//QtvfuvdJj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Pf49+691737r3Xvfuvde9+691737r3&#10;Xvfuvde9+691737r3Xvfuvde9+691737r3Xvfuvde9+691737r3Xvfuvde9+691737r3Xvfuvde9&#10;+691737r3Xvfuvde9+691737r3Xvfuvde9+691737r3Xvfuvde9+690yZTP0GLBSSTzVNuKaEhpL&#10;248jfRB/r8/0B9+690G+U3DkMoWR38FMfpTQkhCP+br/AFf/AGPH9APfuvdMX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kiPK6xxo&#10;0kjkKiIpZmY/QKq8k+/de6XuH2gToqMrwOGWjRuT/TzyL9P+Cqf9cj6e/de6X0cccSLHEixxoAqI&#10;ihUVR9Aqjge/de65+/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oJ94f8Xl/wDGng/3oj37r3SX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1N/j37r3Xvfuvde9+691&#10;737r3Xvfuvde9+691737r3Xvfuvde9+691737r3Xvfuvde9+691737r3Xvfuvde9+691737r3Xvf&#10;uvde9+691737r3Xvfuvde9+691737r3Xvfuvde9+691737r3XvfuvdRqqrpqKFp6qZIYl/tOeWP1&#10;Coo5Y/0AF/fuvdB1lt3VNTrhxwalgN1Mxt9zIP6qRwg/1uf8R9PfuvdI4ksSzEkkkkk3JJ5JJPv3&#10;Xuu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fcVt+vyhV1XwUpPNTKpCkD6+FPq5/1uP6ke/de6EzF4ShxSf5PHrmIs9TLZpm/qAfoo&#10;/wAF/wBjc8+/de6d/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BRvD/i8t/wBQ0H+9H37r3SW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V3+Pfuvde&#10;9+691737r3Xvfuvde9+691737r3Xvfuvde9+691737r3Xvfuvde9+691737r3Xvfuvde9+691737&#10;r3Xvfuvde9+691737r3Xvfuvde9+691737r3Xvfuvde9+691737r3XvfuvdJfM7npMdqgptNXWC4&#10;0q14YW+n7zr9SP8AULz/AFI9+690GdbkKvIzGarmaVudKniONT/ZjQcAf63+xuffuvdQ/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Cfd//ABeX/wCo&#10;eD/oU+/de6S/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1t/j37r3Xvfuvde9+691737r3Xvfuvde9+691737r3Xvfuvde9+6&#10;91737r3Xvfuvde9+691737r3Xvfuvde9+691737r3Xvfuvde9+691737r3Xvfuvde9+691737r3X&#10;vfuvdYaiogpYnnqJUhijF2dzYD+gH9SfwByfx7917oNs1uuer102PL09NyrTXKzzj/Aj9Cn+g5P5&#10;I5Hv3Xukd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0Eu7j&#10;/uam/wAIacf9Y7+/de6TP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19/j37r3Xvfuvde9+691737r3Xvfuvde9+691737r3Xv&#10;fuvde9+691737r3Xvfuvde9+691737r3Xvfuvde9+691737r3Xvfuvde9+691737r3Xvfuvde9+6&#10;91737r3TTlczSYmLXO2uZwfDTIR5ZD/U/wCpW/1Y/wCwuePfuvdBTlMvWZaXXUPaJSTFToSIoh/g&#10;Py39WPP+sOPfuvdNf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BHuw3zlSP9THTD/wBV1b/iffuvdJv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Q3+Pfuvde9+691737r3Xv&#10;fuvde9+691737r3Xvfuvde9+691737r3Xvfuvde9+691737r3Xvfuvde9+691737r3Xvfuvde9+6&#10;91737r3Xvfuvde9+691737r3SVzu5YcbqpqXRPW2s3N4qf8Axlt9W/on+3/ofde6C+eomqpXnqJG&#10;llkN3dzck/0/wA+gA4H49+691h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gf3Sb52u/w+2H/qpH7917pP+/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0d/j&#10;37r3Xvfuvde9+691737r3Xvfuvde9+691737r3Xvfuvde9+691737r3Xvfuvde9+691737r3Xvfu&#10;vde9+691737r3Xvfuvde9+691737r3XvfuvdIHP7p066LFyXblZqxTwv4KU5/r/V/wDkn+o917oP&#10;iSSSSSSbknkkn6kn37r3XX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QOblOrOV5/wCbkQ/5&#10;Jp0X/iPfuvdMX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0t/j37r3Xvfuvde9+691737r3Xvfuvde9+691737r3Xvfuvde9+6&#10;91737r3Xvfuvde9+691737r3Xvfuvde9+691737r3Xvfuvde9+6910zKiszMFVQWZmICqoFyzE/Q&#10;D8n37r3QZ7h3M1Xrose7JS8rNOLq9T+CqfkJ/X8t/rfX3XukZ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QL59tWZyJ/wCmhl/5JAX/AIj3&#10;7r3TP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Pf49+691737r3Xvfuvde9+691737r3Xvfuvde9+691737r3Xvfuvde9+69&#10;1737r3Xvfuvde9+691737r3Xvfuvde9+691737r3XCSRIkaSRlSNFLO7EKqqouWYn6Ae/de6C3cG&#10;43yTNS0haOhVuTyr1RH9px+E/wBSv+xPNgPde6Sn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AhmG1ZXJH/puqx/sFnZR/vXv3Xum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Tf49+691737r3Xvfuvde9+691737r3Xvfuvde9+691737r3Xvfuvde9+691737r3Xv&#10;fuvde9+691737r3Xvfuvde9+691xd0iR5JGVI0Uu7sQqqqi7MxP0A9+690FW4dwvk3NNTFkoEb/F&#10;WqWU8SSD/Uj+yv8AsTzYD3Xukt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gKr2111a9766uoa/9dUxN/fuvdR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3+Pfuvde9+691737r3Xvfuvde9+69173&#10;7r3Xvfuvde9+691737r3Xvfuvde9+691737r3Xvfuvde9+691737r3XTMFBZiFVQWZmIAUAXJJP0&#10;A9+690Fm49wtkXNHSMVoY29TDg1TqeHb/aAf0j8/U82A917pJ+/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plBXVGOqUqqZ9Lpwym5SVCfVHIo+qn/jYsQD7917oY&#10;sXlKfK0q1EBswss0JN3hktyrf1B+qt+R/jcD3XunL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AFI2uR3/wBU&#10;7N/yU1/fuvdcP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t/j37r3Xvfuvde9+691737r3Xvfuvde9+691737r3Xvfuvde9+6&#10;91737r3Xvfuvde9+691737r3Xvfuvde9+690Gm59w/dM+Oon/wAmU6aiZT/wIZTzGhH9gH6n+0f8&#10;Pr7r3SK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TjjMlUYqqWpgNx+mWIn0TR3uUb/iD+D7917oY6Cvp8jSx1VM10cWZTbXE4/VHIB9CP95+o4I9&#10;+691M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YahtEE7/TRDI1/+CoT7917oBf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19/j37r3Xvfuvde9&#10;+691737r3Xvfuvde9+691737r3Xvfuvde9+691737r3Xvfuvde9+691737r3XvfuvdITdOf8QfGU&#10;T/uMCtZMp/zakc06Ef2iP1n8Dj63t7r3Qd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esJmJcRUhxqemlIWphB/Uo+kiA8al/H9fp&#10;+ffuvdDDBPFUwxzwOJIpVDo6/Qg/8T+CPwePfuvdZf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Ayr+PGZB/8AU0VUR/r+Brf7z791&#10;7oD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9Df49+691737r3Xvfuvde9+691737r3Xvfuvde9+691737r3Xvfuvde&#10;9+691737r3Xvfuvde9+690mdyZwYun8FOwNdUKdH0Pgj+hmYf1/CA/nn8WPuvdBMzFiWYlmYlmZi&#10;SWJNyST9Sffuvdd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pVbazpx0wpKl/wDIZ3+pP/AaVuBIP9pP9sf7H+t/de6FYEEA&#10;g3B5BHIIP0IP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Ztwv48LkG/rBo/wCpjiP/AIn37r3QM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R3+Pfuvde&#10;9+691737r3Xvfuvde9+691737r3Xvfuvde9+691737r3Xvfuvde9+691737r3TZlsnDiqN6mT1N+&#10;iCK9jLKR6V/1h9WP4H+Pv3XugaqqmasqJamocvLMxZ2/H9Aqj8ADgD8D37r3Uf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QibTzmsLiqt/WoIo5GP6lHJp2J/I/sf4cfgX917pe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Te7H0YSoW/+ckp0/wBe0wkt&#10;/wAm+/de6CP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t/j37r3Xvfuvde9+691737r3Xvfuvde9+691737r3Xvfuvd&#10;e9+691737r3XvfuvdY5ZY4IpJpXCRRIzyO30VVFyT7917oG81lpMtWNMdSwR3SmiJ/RHf9TAcam+&#10;rf7AfQD37r3TP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uSsyMroxV0YMrKSGVlN1ZSPoQfp7917oX&#10;9v5lctSfuECspwqVCCw18emdR/RvyPwbj6W9+690/wD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pHb1k04yCP8yVqH/XVIXJ/3kj37r3QY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T3+Pfuvde9+691737r3Xvfuvde9+691737r3Xvfuvde9+691737r3Xvfuvde9+690&#10;G27c155Di6Zv2YWBqnU/5yZTxDx+EP1/2r/gvv3XukR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fjchNjKuKrh5KHTJGTZZYm/XG3+v+D+DY/j37r3Q00lVDW08VVTtqimQMp/I/DIw/BB&#10;uCP6+/de6k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pA75ksmOiv8AqapkI/4IEVT/ALyffuvdB7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1N/j37r3Xvfuvde9+691737r&#10;3Xvfuvde9+691737r3Xvfuvde9+691737r3Se3HmBi6PTE3+WVIZKccExj6POR/tN+P8bfgH37r3&#10;QQkkkkkkk3JPJJP1JPv3Xuu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rtqZn&#10;7Kp+xna1LVONBP0hqGsqtf8ACtwp/wAbHjn37r3Qp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oNN7yXr6SH8R0nk/2MszKf+hB7917pF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1d/j37r3Xvfuvde9+691737r3Xvfuvde9+691737r3Xvfuvde9+691hqJ4qaGWomYJFCjSOx&#10;/CqL8D+v4A/J9+690C2UyMuUrZauS4DHTFHe4ihX/NoP97P9SSffuvdN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ha2xl/wCJUfhma9XSBUkufVLF9I5v8T+G/wAe&#10;fyPfuvdKb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QS7uk15&#10;qZf+OMNPH/t4/L/0V7917pM+/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bf49+691737r3Xvfuvde9+691737r3Xvfu&#10;vde9+691737r3XvfuvdB1vHLeR1xUDeiMrJVkHhpLXjh4/C/qP8Ajb8j37r3S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U/GV8uMrYauO50G0iXsJYW4kjP&#10;+uOR/Q2P49+690NcE8VTDFUQsHimRZEYflWFxcf1/qPfuvdZ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QK56Ty5jIt/Sqkj/6k/s/9E+/de6af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X&#10;3+Pfuvde9+691737r3Xvfuvde9+691737r3Xvfuvde9+69015jIpi6CapNjJbx06H+3O49At/Qfq&#10;b/AH37r3QLSO8rvJIxeSRmd2bks7HUzH/XPv3XuuH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pe7NyulnxUzcNqlpCT9G/VNCP9f9YH/Bv6+/de6EP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AtRL5qieb/AI6zSy/9THLf&#10;8T7917rD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9Df49+691737r3Xvfuvde9+691737r3Xvfuvde9+691737r3QS7&#10;pyn3+QMMbXpqItEljw8t/wB6X/bjSP8AAX/Pv3Xukz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JDLJBLHNExSWJ1kjYfVXQ6lPv3XuhtxlfH&#10;kqKCrSwMi2kQG/jmXiSP/YH6f4WPv3Xup/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omQl8FBWzf8cqWokH+usRI/3n37r3QF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0d/j37r3Xvfuvde9+691&#10;737r3Xvfuvde9+691737r3Sf3Jk/4bjn8baampvBT2+q3H7ko/4KPof6ke/de6B/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r&#10;9oZP7WsNDK1oK0jRc8JUgWT/AJLHp/xOn37r3Qo+/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YdzS+HCVpBsXWOIf4+WZUYf8AJN/fuvdA7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0t/j37r3Xvfu&#10;vde9+691737r3Xvfuvde9+691737r3QPbjyX8SyUhRr09NengseGCn9yUf8ABm5B/pb37r3TB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5KzIyujFXRgyspsVZTdWBH5B9+690NWHyC5PHwVXHkK+OoUf2Z4+JBYfQHhgP6Ee/de6&#10;dP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SO3rNoxsEIPM1WpI/qkUbE/7yV9+690GH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T3+Pfuvde9+691737r3Xvfuvde9+691737r3TBuTI/wAOxkuhrVFTengt&#10;9RrH7kg/4Kt7H+tvfuvdA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lfs/I/bVzUUjWhrQNFzwtSgulv8Agwup&#10;/qdPv3XuhR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B1via89BT/6iKaYj/lq4Rf8AoQ+/&#10;de6Qn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1N/j37r3Xvfuvde9+691737r3Xvfuvde9+690Em6sh97k3iR&#10;rwUQNOlvoZL3nf8A5K9P+so9+690m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yR2jdJEYq8bK6MPqrIdSsP8A&#10;WPv3XuhwxtamRoaerSw8sYLqP7Eq+mVP9gwNv8PfuvdT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Eu7ZvLmpkvcU8MEI/5I8xH+3c+/de6TP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1d/j37r3Xvfuvde9+691&#10;737r3XvfuvdNmYrxjsdU1Vx5FTRAP6zyeiPj/A+o/wCAPv3XugTJJJJJJJuSeSSfqSffuvdd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l5srIaZKjGyNxIPuacE/21GmZB/rizf7A+/de6ET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AflpvuMnXzXuHqp9J/2hZCsf/JoHv3Xum/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f&#10;/9bf49+691737r3Xvfuvde9+691737r3Qb71r/JUQY9G9MC+eYD/AI7SC0YP+Kpz/wAhe/de6Q/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pVDVPQ1dPVx31QSq9gbal+joT/RluD/r+/de6HOKRJo4&#10;5ozqjlRJEYfRkddSn/Yg+/de65+/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sFVMKemqKg/SCCWY/9O4y/wDxHv3X&#10;ugGJJJJ5J5J/xP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X3+Pfuvde9+691737r3XvfuvdcJZEhjkl&#10;kOmOJHkdv9SiLqY/7AD37r3QF1lS9bV1FVJ+qeV5LXvpDH0oD/RRYD/W9+691G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q7QrvucYaZzeSifx8m5MMl3hP+w9Sj/AD37r3Sr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MO5p/Bhawg2aVY4F/x8sgVx/yTq9+690Dv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0N/j&#10;37r3Xvfuvde9+691737r3SW3dW/a4swKbSVriEc2PiX1zN/rfRT/AMG9+690FH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pTbUrftMrHExtFWKadhfjyH1QG39dQ0j/g3v3Xuha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Ije8+mkoqa/MtQ8x/wBaCPRz/sZPfuvdBt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R3+Pfuvde9+691737r3XvfuvdBTu+s+4yngU3jooli/w8sn7kpH+3VT/re/de6Sv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nG7RukiHS8bq6MPqrIdSkf6x9+690OlHUrWUlPVJ&#10;+meGOW3+pLLdl/2BuD7917qT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gu3pP5MnFADxT0qXH9JJWLt/ybp9+690kP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Lf49+691737r3XvfuvdYppUghlnkNo4Y3lc/0SNS7H/bD37r3Q&#10;EzzPUTzTyG7zSySv/wAGkYuf979+691i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KGzKvzY+WlY3ajmOkf0hnu6/8nB/fuvdLD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ApnKj7rLV8oNx9w8an+q&#10;QfsIR/rhQffuvdNX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09/j37r3Xvfuvde9+690md21f22IkjU2&#10;erkSnFjyE/zkh/1iF0n/AF/fuvdBL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lTtGr+3yywk2SrikhI/GtR5Yyf8fSVH+v7917o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R6qcU1LUVB+kEEsxv+&#10;fGhe3+8e/de6AgksSxNySSSfyTyT7917rr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U3+Pfuvde9+69&#10;1737r3Qa72qtdZS0gPpp4DK3/LSdrWP+sqg/7H37r3SJ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WemnamqIKlP1QTRzKL2uY3DW/wBja3v3Xuh3R1kRJEN0kVXUj8qw&#10;1Kf9t7917rl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Tm6qjwYWoANmqHip1/wCQn1uP9iqsPfuvdBF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9Xf49+691737r3XvfuvdAnmqn7zK104N1M7IhBuDHD+zGR/rhQffuvdNf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oY9t1P3WGo2Ju8KGmf82MDaEB&#10;/wCQNJ9+690++/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g/3xU/8AAGkB/wCOtTIv+2iiP/Q/v3Xug/8A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W3+Pfuvde9+691Er6j7Shq6n8wU8si/4uqHQP9ibD37r3QF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ETY9ReKupCf0SR1CC/18i+OTj/&#10;AA0r/t/fuvdLz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EG6an7jM1IButOI6ZP8PGupx/yWW9+690n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X3+Pfuvde9+690l931Hhw7xg2NTPDCP62B87f7D0WP+v7917oJ/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KfaNR4czGhNhUwzQHni4XzL&#10;/vKWH+v7917oWf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wkkWKN5XNkjRpHP9FRdTH/be/de6AeeZqiead/1zSySt/wAGkcuf979+691i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Q3+Pfuvde9+690Hu+J/VQUwPAWad1/rqIjjP+8N7917pA&#10;+/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m42f7XIU&#10;VRewiqYWY/7R5AHB/wBdbj37r3Q5+/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ph3LVfa4arINnnVaZP8TMdLj/kjUffuvdA7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9Hf49+691737r3QTbun8uZlS9xTwwQj/Yp5z/vL+/de6TH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Hahm+5oq&#10;SovczU0Ep/4M8YZr/wCx9+691K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gN8VPFDRg/UyVMg/1v2oj/vL+/de6D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S3+Pfuvde9+690COYm8+UyEt7hqucKf8AaEcxp/vAHv3Xum3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DDtibzYSjubtGJYT&#10;/h45mCD/AJJt7917p/8A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A9uaq+6zNUQbpAVpU/w8ItIP+Sy3v3XumD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T3+PfuvdcJHEaPIfoiM5/1lGo+/de6ANmLMzMbsxLE/1JNyffuvdd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oTtky6sdUxX5irG&#10;b/WWSJbf7yD7917pZ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sFTOtNTz1D/pghkmb/ERoWt/sbW9+690BLu0jvI5u8js7n+rMdTH/b+/de64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1N/j37r3TbmJPFisi4+oo6gA/wBC0RQH/bn37r3QI+/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l7sa&#10;Sz5GK/6kppAP+CF1Y/7yPfuvdCH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S+7qr7fEPEDZ6uWOAW+uhT5ZD/AK1l0n/X9+690E/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1d/j37r3TBuiTx4Ot/q4gjH/ACFUIG/3i/v3Xug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LDZT6cpMn&#10;4kopLf8ABlmRh/vF/fuvdCh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DLelX5a+CkU+mlh1MP6S1BDEH/AJBCH/Y+/de6Rn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1t/j37r3SU3k+nDhf+OlXAn+2VpP+iffuvdBV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Um0305umX/jpHUJ/&#10;toGk/wCiffuvdC5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gA&#10;kmwHJJ4AA+pJ9+690BmSqjW19XVXJE07sl/qIgdMQ/2CgD37r3UL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ff49+690i97tbH0if6qsDW/wCCwuP+J9+690Gf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p7242nN48/1ldf&#10;+S4WX/iffuvdDL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mXcNX&#10;9niKyQGzyR/bx82Ouf8AbJH+IUlv9h7917oGf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0N/j37r3SE3y1oMev9Zahrf8FRR/xPv3Xug6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OmEbTl8af+myBf+S5Av8AxPv3&#10;Xuhs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Qe73rLtR0CnhQ1V&#10;KP8AFrxQ/wC2s/8At/fuvdIH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Kgg8sNbL&#10;bimp0lv/ALU9XFAB/tnPv3Xuv//R3+PfuvdIDfR4xY/qa0/7bxe/de6D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4Yk2ymNP/TfR/wDu&#10;Qvv3Xuhw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QKZus++ylZU&#10;A6kMpjiN7jxQ/tIR/rgav9j7917pq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KSg&#10;gttzO1RH65KCBT/Tx1SSOP8Ak5ffuvdf/9Lf49+690H2+v1Ywf4Vn+9xe/de6QH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qdjOMljz/03&#10;Un/W9ffuvdDl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qzdZ9ji6ycGz&#10;+IxxH8+WY+JCP9YnV/sPfuvdAp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o&#10;QkpGTZMoVfXMoq3/AMVFYsgb/qWg9+691//T3+PfuvdB9vr64w/4Vn+8GL37r3SA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TsZzkseP6&#10;11J/7kL7917oc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B/vet5pMerf&#10;6qqmH+3ihB/5PNv9b37r3Qf+/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u1Usyqouz&#10;EKoH1JJsB7917ocvs0/h/wDD+NH2f2n+Gnw+H37r3X//1N/j37r3SA30OMWf6GtH+3EX/FPfuvdB&#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cMSL5XGj/pvo/wD3IX37r3Q4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BPM1n3+Tq6kG8bSlIv6eGIeOMj/XAv8A659+6901+/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nfA0/wB1mKCK1wJ1mb+mmnBnIP8Ar6be/de6Gn37r3X/1d/j37r3SF3wt6fHt/Sa&#10;df8AkpFP/Ee/de6Dn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064NdWXxo/pVwt/yQ2v8A4j37r3Q1+/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mbcFb9jiqqUG0kifbw82Pkn9F1P9VW7f7D37r3QM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WmyafXXVVSRcU9OIx/g878Ef8gow/wBj7917oTPfuvdf&#10;/9bf49+690jN7LfHUr/6mtVf+S4HP/Ee/de6DL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bbXXm6Af0kkb/kiB3P+9e/de6GT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G+9a3XUU1AjemBDPKAf8AdsvEYYf1C8j/AIN7&#10;917pD+/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FHZlN4sZJUEc1VQ5B/rHC&#10;BEv/ACdr9+690r/fuvdf/9ff49+690lt4JrwzN/xzqYH/wBveP8A6K9+690FH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pTbSTXm4G/wCO&#10;UNQ/+3iMf/RXv3Xuha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F3WNHkchURWd2P0VV&#10;Gpif9Ye/de6Ayvq2rq2pq3veeVnAP9lL2jT/AJBUAf7D37r3UT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4Ymm+0xtFT20tHTx6x/zddfJL/ycT7917pw9+691/9Df49+690xb&#10;mj8mDrgPqqRSD/Dxzq5/3gH37r3QO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ljsqPVkqiS3EdGwH+DSTJb/eAffuvdCf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kxuyu+0xTQq1pa1hAP6+Ieqc/wCtb0n/AIN7917oJ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TsZTfd5GiprXWWoiDj6/thtUvH/BQffuv&#10;dDl7917r3v3Xuv/R3+PfuvdQMrH5sZkIwLl6OpCj/avCSv8AvNvfuvdAd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EDY0fORmP0/yaMf4&#10;/rZv+I9+690IH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Cbdld93lGhU3iol8AseDLfV&#10;O3+veyH/AIL7917pM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V2zabzZR6&#10;gj00lO7A/wBJJv2lH/JJf37r3Qpe/de697917r//0t/j37r3XTKHVlbkMpUj/Aix9+690AciGOSS&#10;NuGjdkYf0KNpPv3XuuH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FDZcWjFzSEcy1j2/xVIkUf7zq9+690sP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QslWLQUNTVtb9mJmQH6NKfTEn+xYge/de6A53aR2dyWd2Z3Y/VmY3Yn/XPv3XuuP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hO2XTePHz1JFmqaiw/wAY4F0qf+Si/v3X&#10;ull7917r3v3Xuv/T3+Pfuvde9+690Cebh8GXyEf0H3UkgH9FmPmUf7ZvfuvdNf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GTbUPhwlCtuXjeY/4&#10;+aVpFP8AtiPfuvdPn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kBvavsKbHI31/yqcD+gukCn/k&#10;4kf4A+/de6D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DfiKb7PGU&#10;VORZkp0Lj+kkg8sv/JxPv3XunH37r3Xvfuvdf//U3+Pfuvde9+690FO8IPFmDJbippoZSf6sgMB/&#10;3hB7917pK+/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8ASQByTwB/iffuvdDzSwinpaanH0gghhH/TuMJ/xHv3Xus/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i7Kis7kKiKWZjwFVRdiT/gPfuvdAfk61shXVNW17SyExg/VYl9ES/7BQL/4+/de6g+/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cMTS/eZKiprXWSoTWP6xIfJL/wAmg+/de6HD&#10;37r3Xvfuvde9+691/9Xf49+691737r3SB3xB6KCpA+jTQOf+DASRj/eG9+690Hv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nHEwfc5OhhtcPVRFh/zbR9&#10;cn/JoPv3Xuhv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lt21/2mMNOhtNXMYRzyIVs07f7EWQ&#10;/wDBvfuvdBR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llsul8uQnq&#10;iLrSwaVNvpJOdK8/8FD+/de6E737r3Xvfuvde9+691//1t/j37r3XvfuvdJzddP58LOwF2p3iqFH&#10;/BX8bn/YKzH37r3QR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Vezqfy5bzEcUtPLID+A8loVH+2ZvfuvdCr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oH9y5D7/KTaTeGl/wAmht9D42Pkf/Ytex/pb37r3Sf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Qq7OpfBijORZqud5Afz44/2kH+3DEf6/v3XulX7917r3v3Xuve/de6&#10;/9ff49+691737r3UergFVS1FM30nglh5/HkQrf8A2F7+/de6AggqSrAgqSCD9QQbEH37r3XX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oSNkU2mlrKojmaZIVv/&#10;AKmBNZI/1y/+8e/de6XH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pnz2Q/huMnnVrTOPBT/180oIDD/g&#10;ou3+w9+690C/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7VWdlVQSz&#10;EKoH1LE2AHv3Xuh2o6daSkpqVfpBBHFf/VFEAZv9ibn37r3Un37r3Xvfuvde9+691//Q3+Pfuvde&#10;9+691737r3QMbgpvtcxXRgWV5jOn9NNQPNYf4Akj/Ye/de6Z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Q0YCm+0w9DGRZmhE7/AIOqoPmsf8QGA/2Hv3Xunj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F28Mj9zXrRxteKiBDW+jVEljJ/wAkiy/4G/v3Xukh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nzblL93mKNSLpE5qZP6AQDWt/8C2k&#10;f7H37r3Qye/de697917r3v3Xuve/de6//9Hf49+691737r3XvfuvdB1vel0zUdao4kjenkP41Rny&#10;R3/xIZv9t7917pC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VQ0x&#10;rKympVv+/PHGSP7Ks3rb/YC59+690OoAUBQLAAAAfgDgD37r3Xf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g5&#10;KtTHUNRVtY+KMlFP9uVvTEnH9WIv/h7917oEJJHlkeWRi0kjtI7H6s7nUzH/AFz7917rh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hB2RS8VtcR9dFLGf9b92Yf8AQnv3&#10;Xul/7917r3v3Xuve/de697917r//0t/j37r3Xvfuvde9+690nt0Un3eHqNIu9MVqk/6dXEp/5ILe&#10;/de6CD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K7ZtJ5sm9SR6KO&#10;FiD/AElnvEg/5J1n/Ye/de6FL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HG88j5J4cbG3ogtNUWP1md&#10;f20P/BVN/wDkL37r3SG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DNt6l+0w9HGRZ5I/uJOLEtOfINX+IUhf9h7917p69+691737r3Xvfuvde9+691//09/j37r3&#10;Xvfuvde9+691xdFkRo3AZHVkZT9CrCzA/wCw9+690BVZTNR1VRSvfVBNJFc/2grWVv8AYixHv3Xu&#10;o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hV2fSfb4rzsLPWSvL9LHxR/t&#10;Rg/7EMw/1/fuvdKv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Ra2qjoaWerl/RBGXI+hY/REH+LEhR/iffuvdA&#10;fUTyVU81RKdUk0jyOfxqc3IA/oPoB7917rD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puOpTW11JSgEiadFe34jvqlb/YKCffuvdDkAAAALAAAAfQAcAD37r3Xfv3Xuve&#10;/de697917r3v3Xuv/9Tf49+691737r3Xvfuvde9+690GG86Pw5CKrUWSsisx/wCb0Fkb/k0p/vPv&#10;3Xukd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ywQvUTwwRi8k0qRIP9qkYIt/8A&#10;b+/de6HWngSmghp4xaOCJIkH+0xqFF/9tz7917rN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g93pkrtDi4m4W&#10;1RVWP9oj9iI2/oLuQf6qffuvdIH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stl0nlr56th6aSHSp/pLUXUEH/gocf7H37r3Qne/de697917r3v3Xuve/de69791&#10;7r//1d/j37r3Xvfuvde9+691737r3Sd3RRfeYmZlF5aQiqS31tGCJh/yQWP+uB7917oIf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s2fRfcZI1LC8dFGXv+PNLeOIH/AGGph/iB7917&#10;oV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Gq6qOipZ6qY/twRtIw+hYgelFv+WNgP8T7917oD6qolq6iapmN&#10;5J5Gkf62BY3Crf8AAHAH9PfuvdYP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Qs7SpPtsTHIws9ZI9Qb/AFCf5uIf61l1D/X9+690p/fuvde9+691737r3Xvfuvde&#10;9+691//W3+Pfuvde9+691737r3XvfuvddMoZSrAMrAqwPIIIsQR7917oD8nRtj6+qpDe0UpEZP1a&#10;JvXExP8AipF/fuvdQP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Lm1aH7PFRSMLS1h+5e/&#10;1CMLQL/rabN/sT7917pS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Pt55K5ixcTcDTPVWP5P+YiP+w9ZH+Kn3&#10;7r3SA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ZqeF6meGnj&#10;/XPLHEv/AAaRggJ/2/v3Xuh2hiSCKKGMWjhjSJB/RI1CKP8AbD37r3WT37r3Xvfuvde9+691737r&#10;3Xvfuvdf/9ff49+691737r3Xvfuvde9+691737r3Qf71oP8AgNkUHH/AWe3+xeFj/wAnAn/WHv3X&#10;ug/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PxdE2Qr6akF9Msg8hH9mFPXK1/+Cg2/x9+690OC&#10;qFUKoCqoCqBwAALAAe/de67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FrauKhpZ6uY/twRlyLgFj9ERSfyxsB/iffu&#10;vdAhU1EtXUTVMx1SzyNI5/F2N7Lf8D6Afge/de6w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lVtCj+4yonYXjo4mlJP08jjxRD/AHksP9b37r3Qre/de697917r&#10;3v3Xuve/de697917r3v3Xuv/0N/j37r3Xvfuvde9+691737r3XvfuvdQsjRrkKGpo3sPNGQrH6JI&#10;PVE/+wYA+/de6A50aN3jdSrxsyOp+qsh0sp/1j7917rj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ETZW&#10;P0x1GSkXmT/Jqcn/AFCkNM4/1zZb/wCB9+690v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HO8sp5JY8ZE3oh&#10;tNU2P1lI/ajP/BQdRH9SP6e/de6Qv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hU2dR/b4xqlhZ62VnH9fDF+3GD/sdZH+v7917pWe/de697917r3v3Xuve&#10;/de697917r3v3Xuv/9Hf49+691737r3Xvfuvde9+691737r3XvfuvdBbvDH/AG1etZGtoq1SzW+i&#10;1EdhIP8AkIWb/E39+690kf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lggkqZ4qeIapJpEiQf7U7aRf/D+p9+69&#10;0OVHSx0VLBSxfogiWMG1ixA9Tm35Y3J/xPv3XupP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oOSro8dRT1clj4kOhCb&#10;eSVuI4x/rm1/6C5/Hv3XugRmlknlkmlYvJK7SSMfqzudTH37r3WP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mxoLH1" style="position:absolute;left:1238;width:72872;height:95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">
                <v:imagedata r:id="rId3" o:title="mxoLH1"/>
              </v:shape>
              <v:rect id="Rectangle 3" o:spid="_x0000_s1028" style="position:absolute;top:3238;width:19335;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" stroked="f"/>
              <v:shape id="Picture 6" o:spid="_x0000_s1029" type="#_x0000_t75" style="position:absolute;left:1428;top:2952;width:16098;height: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">
                <v:imagedata r:id="rId4" o:title="Logo Beyond IT. Peop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922DB"/>
    <w:multiLevelType w:val="hybridMultilevel"/>
    <w:tmpl w:val="D26C371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D3D152C"/>
    <w:multiLevelType w:val="multilevel"/>
    <w:tmpl w:val="DA6C1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7525FA"/>
    <w:multiLevelType w:val="multilevel"/>
    <w:tmpl w:val="C7082568"/>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32384F26"/>
    <w:multiLevelType w:val="multilevel"/>
    <w:tmpl w:val="C7082568"/>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3BA7266B"/>
    <w:multiLevelType w:val="hybridMultilevel"/>
    <w:tmpl w:val="3486436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4BF127DB"/>
    <w:multiLevelType w:val="hybridMultilevel"/>
    <w:tmpl w:val="81482D8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4E7E02ED"/>
    <w:multiLevelType w:val="hybridMultilevel"/>
    <w:tmpl w:val="F03E321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1D77ACB"/>
    <w:multiLevelType w:val="hybridMultilevel"/>
    <w:tmpl w:val="0FD01DB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58F14B5C"/>
    <w:multiLevelType w:val="hybridMultilevel"/>
    <w:tmpl w:val="7BFC105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686363E0"/>
    <w:multiLevelType w:val="multilevel"/>
    <w:tmpl w:val="C4C09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BB53AB"/>
    <w:multiLevelType w:val="multilevel"/>
    <w:tmpl w:val="29A4F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8F5FC6"/>
    <w:multiLevelType w:val="hybridMultilevel"/>
    <w:tmpl w:val="EBBA056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3"/>
  </w:num>
  <w:num w:numId="2">
    <w:abstractNumId w:val="9"/>
    <w:lvlOverride w:ilvl="0">
      <w:startOverride w:val="1"/>
    </w:lvlOverride>
  </w:num>
  <w:num w:numId="3">
    <w:abstractNumId w:val="1"/>
    <w:lvlOverride w:ilvl="0">
      <w:startOverride w:val="2"/>
    </w:lvlOverride>
  </w:num>
  <w:num w:numId="4">
    <w:abstractNumId w:val="10"/>
    <w:lvlOverride w:ilvl="0">
      <w:startOverride w:val="3"/>
    </w:lvlOverride>
  </w:num>
  <w:num w:numId="5">
    <w:abstractNumId w:val="2"/>
  </w:num>
  <w:num w:numId="6">
    <w:abstractNumId w:val="7"/>
  </w:num>
  <w:num w:numId="7">
    <w:abstractNumId w:val="6"/>
  </w:num>
  <w:num w:numId="8">
    <w:abstractNumId w:val="4"/>
  </w:num>
  <w:num w:numId="9">
    <w:abstractNumId w:val="0"/>
  </w:num>
  <w:num w:numId="10">
    <w:abstractNumId w:val="5"/>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tDQxMTG1NDMxNzdQ0lEKTi0uzszPAykwrAUAjGpZgSwAAAA="/>
  </w:docVars>
  <w:rsids>
    <w:rsidRoot w:val="0084285B"/>
    <w:rsid w:val="00006CF6"/>
    <w:rsid w:val="000109F1"/>
    <w:rsid w:val="000341BE"/>
    <w:rsid w:val="0003674E"/>
    <w:rsid w:val="00036800"/>
    <w:rsid w:val="00052A77"/>
    <w:rsid w:val="000633A1"/>
    <w:rsid w:val="000B1AFA"/>
    <w:rsid w:val="000C1040"/>
    <w:rsid w:val="000E7AA9"/>
    <w:rsid w:val="001156DD"/>
    <w:rsid w:val="001467C7"/>
    <w:rsid w:val="00157A7D"/>
    <w:rsid w:val="00181E86"/>
    <w:rsid w:val="00186A64"/>
    <w:rsid w:val="001F146A"/>
    <w:rsid w:val="001F250D"/>
    <w:rsid w:val="002336F3"/>
    <w:rsid w:val="002345BA"/>
    <w:rsid w:val="00251398"/>
    <w:rsid w:val="00254A64"/>
    <w:rsid w:val="002635A0"/>
    <w:rsid w:val="002968AD"/>
    <w:rsid w:val="002A5817"/>
    <w:rsid w:val="002C2FB9"/>
    <w:rsid w:val="002D325D"/>
    <w:rsid w:val="002F1826"/>
    <w:rsid w:val="002F3E6A"/>
    <w:rsid w:val="0033764A"/>
    <w:rsid w:val="00347F89"/>
    <w:rsid w:val="00354699"/>
    <w:rsid w:val="00382CE8"/>
    <w:rsid w:val="00403BEF"/>
    <w:rsid w:val="0040556A"/>
    <w:rsid w:val="0041637C"/>
    <w:rsid w:val="0044136E"/>
    <w:rsid w:val="00445E00"/>
    <w:rsid w:val="00452AE6"/>
    <w:rsid w:val="00457CB2"/>
    <w:rsid w:val="00465F7F"/>
    <w:rsid w:val="00485C22"/>
    <w:rsid w:val="004A4084"/>
    <w:rsid w:val="005366FB"/>
    <w:rsid w:val="005430ED"/>
    <w:rsid w:val="00554E02"/>
    <w:rsid w:val="005570C1"/>
    <w:rsid w:val="00594C03"/>
    <w:rsid w:val="005C4796"/>
    <w:rsid w:val="005D3196"/>
    <w:rsid w:val="005D4ECD"/>
    <w:rsid w:val="00601E7A"/>
    <w:rsid w:val="00637E3B"/>
    <w:rsid w:val="00675B76"/>
    <w:rsid w:val="00676671"/>
    <w:rsid w:val="00694508"/>
    <w:rsid w:val="006B22EF"/>
    <w:rsid w:val="006B6430"/>
    <w:rsid w:val="006E0435"/>
    <w:rsid w:val="0072069C"/>
    <w:rsid w:val="00784A6F"/>
    <w:rsid w:val="007976A4"/>
    <w:rsid w:val="007A4845"/>
    <w:rsid w:val="007B03DE"/>
    <w:rsid w:val="007C3B6D"/>
    <w:rsid w:val="007D7481"/>
    <w:rsid w:val="007F7FCB"/>
    <w:rsid w:val="00804A3D"/>
    <w:rsid w:val="008173D6"/>
    <w:rsid w:val="0084071D"/>
    <w:rsid w:val="008407C7"/>
    <w:rsid w:val="0084285B"/>
    <w:rsid w:val="00850130"/>
    <w:rsid w:val="00864215"/>
    <w:rsid w:val="008845A9"/>
    <w:rsid w:val="00890470"/>
    <w:rsid w:val="00891331"/>
    <w:rsid w:val="00894745"/>
    <w:rsid w:val="008A24D8"/>
    <w:rsid w:val="008C4E98"/>
    <w:rsid w:val="008C6BE4"/>
    <w:rsid w:val="008F23D8"/>
    <w:rsid w:val="008F49A4"/>
    <w:rsid w:val="0090219E"/>
    <w:rsid w:val="0090270A"/>
    <w:rsid w:val="00906C48"/>
    <w:rsid w:val="009120DC"/>
    <w:rsid w:val="00912B60"/>
    <w:rsid w:val="00920F45"/>
    <w:rsid w:val="00923B9C"/>
    <w:rsid w:val="00924DAD"/>
    <w:rsid w:val="00980054"/>
    <w:rsid w:val="009A6786"/>
    <w:rsid w:val="009C2A8A"/>
    <w:rsid w:val="009C7F38"/>
    <w:rsid w:val="009F7BC9"/>
    <w:rsid w:val="00A31AE5"/>
    <w:rsid w:val="00A61D8D"/>
    <w:rsid w:val="00A801DB"/>
    <w:rsid w:val="00A93DC9"/>
    <w:rsid w:val="00AB36E0"/>
    <w:rsid w:val="00AE545A"/>
    <w:rsid w:val="00B36A9D"/>
    <w:rsid w:val="00B41D74"/>
    <w:rsid w:val="00B57498"/>
    <w:rsid w:val="00B722A8"/>
    <w:rsid w:val="00B767F2"/>
    <w:rsid w:val="00BB1493"/>
    <w:rsid w:val="00BF0E76"/>
    <w:rsid w:val="00C0545F"/>
    <w:rsid w:val="00C13262"/>
    <w:rsid w:val="00C27488"/>
    <w:rsid w:val="00C35D49"/>
    <w:rsid w:val="00C4498A"/>
    <w:rsid w:val="00C61542"/>
    <w:rsid w:val="00C760A4"/>
    <w:rsid w:val="00C7713E"/>
    <w:rsid w:val="00C90B71"/>
    <w:rsid w:val="00CB6447"/>
    <w:rsid w:val="00CE3B60"/>
    <w:rsid w:val="00CF60CF"/>
    <w:rsid w:val="00D1460E"/>
    <w:rsid w:val="00D3665E"/>
    <w:rsid w:val="00D54FE7"/>
    <w:rsid w:val="00D63C12"/>
    <w:rsid w:val="00D66788"/>
    <w:rsid w:val="00D67570"/>
    <w:rsid w:val="00D7322D"/>
    <w:rsid w:val="00D8148E"/>
    <w:rsid w:val="00DB013B"/>
    <w:rsid w:val="00DC6166"/>
    <w:rsid w:val="00DD52C3"/>
    <w:rsid w:val="00DD5A91"/>
    <w:rsid w:val="00DE1E84"/>
    <w:rsid w:val="00DF4275"/>
    <w:rsid w:val="00DF76A4"/>
    <w:rsid w:val="00E35CCC"/>
    <w:rsid w:val="00E5070B"/>
    <w:rsid w:val="00E8422D"/>
    <w:rsid w:val="00E87394"/>
    <w:rsid w:val="00EB4A5F"/>
    <w:rsid w:val="00ED70C5"/>
    <w:rsid w:val="00EE72D1"/>
    <w:rsid w:val="00F02264"/>
    <w:rsid w:val="00F2159D"/>
    <w:rsid w:val="00F21F21"/>
    <w:rsid w:val="00F30014"/>
    <w:rsid w:val="00F34CB2"/>
    <w:rsid w:val="00F363EF"/>
    <w:rsid w:val="00F62B24"/>
    <w:rsid w:val="00F75D20"/>
    <w:rsid w:val="00F90A59"/>
    <w:rsid w:val="00F91FB7"/>
    <w:rsid w:val="00FA6893"/>
    <w:rsid w:val="00FB481C"/>
    <w:rsid w:val="00FE4E73"/>
    <w:rsid w:val="00FF1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3BF2DAF5"/>
  <w15:chartTrackingRefBased/>
  <w15:docId w15:val="{5EFE41E0-3660-4979-828A-F640A3DF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sz w:val="22"/>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6430"/>
    <w:pPr>
      <w:tabs>
        <w:tab w:val="center" w:pos="4320"/>
        <w:tab w:val="right" w:pos="8640"/>
      </w:tabs>
    </w:pPr>
  </w:style>
  <w:style w:type="paragraph" w:styleId="Footer">
    <w:name w:val="footer"/>
    <w:basedOn w:val="Normal"/>
    <w:rsid w:val="006B6430"/>
    <w:pPr>
      <w:tabs>
        <w:tab w:val="center" w:pos="4320"/>
        <w:tab w:val="right" w:pos="8640"/>
      </w:tabs>
    </w:pPr>
  </w:style>
  <w:style w:type="character" w:styleId="PageNumber">
    <w:name w:val="page number"/>
    <w:basedOn w:val="DefaultParagraphFont"/>
    <w:rsid w:val="006B6430"/>
  </w:style>
  <w:style w:type="character" w:styleId="FollowedHyperlink">
    <w:name w:val="FollowedHyperlink"/>
    <w:basedOn w:val="DefaultParagraphFont"/>
    <w:rsid w:val="000633A1"/>
    <w:rPr>
      <w:color w:val="800080"/>
      <w:u w:val="single"/>
    </w:rPr>
  </w:style>
  <w:style w:type="paragraph" w:styleId="NormalWeb">
    <w:name w:val="Normal (Web)"/>
    <w:basedOn w:val="Normal"/>
    <w:uiPriority w:val="99"/>
    <w:unhideWhenUsed/>
    <w:rsid w:val="00E8422D"/>
    <w:pPr>
      <w:spacing w:before="100" w:beforeAutospacing="1" w:after="100" w:afterAutospacing="1"/>
    </w:pPr>
    <w:rPr>
      <w:rFonts w:ascii="Times New Roman" w:hAnsi="Times New Roman"/>
      <w:sz w:val="24"/>
    </w:rPr>
  </w:style>
  <w:style w:type="paragraph" w:styleId="ListParagraph">
    <w:name w:val="List Paragraph"/>
    <w:basedOn w:val="Normal"/>
    <w:uiPriority w:val="34"/>
    <w:qFormat/>
    <w:rsid w:val="00186A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400466">
      <w:bodyDiv w:val="1"/>
      <w:marLeft w:val="0"/>
      <w:marRight w:val="0"/>
      <w:marTop w:val="0"/>
      <w:marBottom w:val="0"/>
      <w:divBdr>
        <w:top w:val="none" w:sz="0" w:space="0" w:color="auto"/>
        <w:left w:val="none" w:sz="0" w:space="0" w:color="auto"/>
        <w:bottom w:val="none" w:sz="0" w:space="0" w:color="auto"/>
        <w:right w:val="none" w:sz="0" w:space="0" w:color="auto"/>
      </w:divBdr>
    </w:div>
    <w:div w:id="1084835364">
      <w:bodyDiv w:val="1"/>
      <w:marLeft w:val="0"/>
      <w:marRight w:val="0"/>
      <w:marTop w:val="0"/>
      <w:marBottom w:val="0"/>
      <w:divBdr>
        <w:top w:val="none" w:sz="0" w:space="0" w:color="auto"/>
        <w:left w:val="none" w:sz="0" w:space="0" w:color="auto"/>
        <w:bottom w:val="none" w:sz="0" w:space="0" w:color="auto"/>
        <w:right w:val="none" w:sz="0" w:space="0" w:color="auto"/>
      </w:divBdr>
      <w:divsChild>
        <w:div w:id="2035497439">
          <w:marLeft w:val="0"/>
          <w:marRight w:val="0"/>
          <w:marTop w:val="0"/>
          <w:marBottom w:val="0"/>
          <w:divBdr>
            <w:top w:val="none" w:sz="0" w:space="0" w:color="auto"/>
            <w:left w:val="none" w:sz="0" w:space="0" w:color="auto"/>
            <w:bottom w:val="none" w:sz="0" w:space="0" w:color="auto"/>
            <w:right w:val="none" w:sz="0" w:space="0" w:color="auto"/>
          </w:divBdr>
        </w:div>
      </w:divsChild>
    </w:div>
    <w:div w:id="1976717680">
      <w:bodyDiv w:val="1"/>
      <w:marLeft w:val="0"/>
      <w:marRight w:val="0"/>
      <w:marTop w:val="0"/>
      <w:marBottom w:val="0"/>
      <w:divBdr>
        <w:top w:val="none" w:sz="0" w:space="0" w:color="auto"/>
        <w:left w:val="none" w:sz="0" w:space="0" w:color="auto"/>
        <w:bottom w:val="none" w:sz="0" w:space="0" w:color="auto"/>
        <w:right w:val="none" w:sz="0" w:space="0" w:color="auto"/>
      </w:divBdr>
    </w:div>
    <w:div w:id="2070378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6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lomin-Spitler</dc:creator>
  <cp:keywords/>
  <dc:description/>
  <cp:lastModifiedBy>Sean Blair</cp:lastModifiedBy>
  <cp:revision>2</cp:revision>
  <dcterms:created xsi:type="dcterms:W3CDTF">2020-05-14T00:56:00Z</dcterms:created>
  <dcterms:modified xsi:type="dcterms:W3CDTF">2020-05-14T00:56:00Z</dcterms:modified>
</cp:coreProperties>
</file>